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BE224D" w14:textId="0B3EB54F" w:rsidR="0077777C" w:rsidRDefault="0077777C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65F1D214" w14:textId="7E4B77BC" w:rsidR="00552F25" w:rsidRPr="00552F25" w:rsidRDefault="00552F25" w:rsidP="00552F25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72"/>
          <w:szCs w:val="72"/>
        </w:rPr>
      </w:pPr>
      <w:r w:rsidRPr="00552F25">
        <w:rPr>
          <w:rFonts w:asciiTheme="minorHAnsi" w:hAnsiTheme="minorHAnsi" w:cstheme="minorHAnsi"/>
          <w:b/>
          <w:sz w:val="72"/>
          <w:szCs w:val="72"/>
        </w:rPr>
        <w:t>Central Mountain Training Region</w:t>
      </w:r>
    </w:p>
    <w:p w14:paraId="0E744C01" w14:textId="1E9483DA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42931298" w14:textId="6E762932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noProof/>
          <w:sz w:val="24"/>
          <w:szCs w:val="24"/>
          <w:u w:val="single"/>
        </w:rPr>
        <w:drawing>
          <wp:inline distT="0" distB="0" distL="0" distR="0" wp14:anchorId="461750C9" wp14:editId="0782FEF9">
            <wp:extent cx="1955567" cy="2438400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MTR logo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9388" cy="2480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716B8" w14:textId="78CF5639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452BD08D" w14:textId="477C42AA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0516540B" w14:textId="1E94B8D7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Meeting Agenda</w:t>
      </w:r>
    </w:p>
    <w:p w14:paraId="4A83DA0F" w14:textId="65E74027" w:rsidR="00552F25" w:rsidRDefault="00AF7B3F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October 3</w:t>
      </w:r>
      <w:r w:rsidRPr="00AF7B3F">
        <w:rPr>
          <w:rFonts w:asciiTheme="minorHAnsi" w:hAnsiTheme="minorHAnsi" w:cstheme="minorHAnsi"/>
          <w:b/>
          <w:sz w:val="40"/>
          <w:szCs w:val="40"/>
          <w:vertAlign w:val="superscript"/>
        </w:rPr>
        <w:t>rd</w:t>
      </w:r>
      <w:r w:rsidR="000E67A3">
        <w:rPr>
          <w:rFonts w:asciiTheme="minorHAnsi" w:hAnsiTheme="minorHAnsi" w:cstheme="minorHAnsi"/>
          <w:b/>
          <w:sz w:val="40"/>
          <w:szCs w:val="40"/>
        </w:rPr>
        <w:t>, 2019</w:t>
      </w:r>
    </w:p>
    <w:p w14:paraId="203D7103" w14:textId="35D73274" w:rsidR="00552F25" w:rsidRDefault="0017312D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11</w:t>
      </w:r>
      <w:r w:rsidR="00552F25">
        <w:rPr>
          <w:rFonts w:asciiTheme="minorHAnsi" w:hAnsiTheme="minorHAnsi" w:cstheme="minorHAnsi"/>
          <w:b/>
          <w:sz w:val="40"/>
          <w:szCs w:val="40"/>
        </w:rPr>
        <w:t>:00am</w:t>
      </w:r>
    </w:p>
    <w:p w14:paraId="29EBBECE" w14:textId="5403B6F5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</w:p>
    <w:p w14:paraId="2D8EB1D7" w14:textId="564960F7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</w:p>
    <w:p w14:paraId="1CCC3496" w14:textId="2B42AC93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36"/>
          <w:szCs w:val="36"/>
        </w:rPr>
      </w:pPr>
      <w:r>
        <w:rPr>
          <w:rFonts w:asciiTheme="minorHAnsi" w:hAnsiTheme="minorHAnsi" w:cstheme="minorHAnsi"/>
          <w:b/>
          <w:sz w:val="36"/>
          <w:szCs w:val="36"/>
        </w:rPr>
        <w:t>Host:</w:t>
      </w:r>
    </w:p>
    <w:p w14:paraId="2D7BB94F" w14:textId="32FD85DF" w:rsidR="00973A8D" w:rsidRPr="00973A8D" w:rsidRDefault="00AF7B3F" w:rsidP="00973A8D">
      <w:pPr>
        <w:spacing w:before="120" w:after="120" w:line="240" w:lineRule="auto"/>
        <w:jc w:val="center"/>
        <w:rPr>
          <w:rFonts w:ascii="Times New Roman" w:eastAsia="Times New Roman" w:hAnsi="Times New Roman"/>
          <w:b/>
          <w:color w:val="333333"/>
          <w:sz w:val="32"/>
          <w:szCs w:val="32"/>
        </w:rPr>
      </w:pPr>
      <w:r>
        <w:rPr>
          <w:rFonts w:ascii="Times New Roman" w:eastAsia="Times New Roman" w:hAnsi="Times New Roman"/>
          <w:b/>
          <w:color w:val="333333"/>
          <w:sz w:val="32"/>
          <w:szCs w:val="32"/>
        </w:rPr>
        <w:t>Canon City</w:t>
      </w:r>
      <w:r w:rsidR="00973A8D" w:rsidRPr="00973A8D">
        <w:rPr>
          <w:rFonts w:ascii="Times New Roman" w:eastAsia="Times New Roman" w:hAnsi="Times New Roman"/>
          <w:b/>
          <w:color w:val="333333"/>
          <w:sz w:val="32"/>
          <w:szCs w:val="32"/>
        </w:rPr>
        <w:t xml:space="preserve"> Police Department</w:t>
      </w:r>
    </w:p>
    <w:p w14:paraId="7E80E60F" w14:textId="4B0614FC" w:rsidR="00973A8D" w:rsidRPr="00973A8D" w:rsidRDefault="00AF7B3F" w:rsidP="00973A8D">
      <w:pPr>
        <w:spacing w:before="120" w:after="120" w:line="240" w:lineRule="auto"/>
        <w:jc w:val="center"/>
        <w:rPr>
          <w:rFonts w:ascii="Times New Roman" w:eastAsia="Times New Roman" w:hAnsi="Times New Roman"/>
          <w:b/>
          <w:color w:val="333333"/>
          <w:sz w:val="32"/>
          <w:szCs w:val="32"/>
        </w:rPr>
      </w:pPr>
      <w:r>
        <w:rPr>
          <w:rFonts w:ascii="Times New Roman" w:eastAsia="Times New Roman" w:hAnsi="Times New Roman"/>
          <w:b/>
          <w:color w:val="333333"/>
          <w:sz w:val="32"/>
          <w:szCs w:val="32"/>
        </w:rPr>
        <w:t>128 Main St</w:t>
      </w:r>
    </w:p>
    <w:p w14:paraId="3206CFE7" w14:textId="4FD3C357" w:rsidR="00973A8D" w:rsidRPr="00973A8D" w:rsidRDefault="00AF7B3F" w:rsidP="00973A8D">
      <w:pPr>
        <w:spacing w:before="120" w:after="120" w:line="240" w:lineRule="auto"/>
        <w:jc w:val="center"/>
        <w:rPr>
          <w:rFonts w:ascii="Times New Roman" w:eastAsia="Times New Roman" w:hAnsi="Times New Roman"/>
          <w:b/>
          <w:color w:val="333333"/>
          <w:sz w:val="32"/>
          <w:szCs w:val="32"/>
        </w:rPr>
      </w:pPr>
      <w:r>
        <w:rPr>
          <w:rFonts w:ascii="Times New Roman" w:eastAsia="Times New Roman" w:hAnsi="Times New Roman"/>
          <w:b/>
          <w:color w:val="333333"/>
          <w:sz w:val="32"/>
          <w:szCs w:val="32"/>
        </w:rPr>
        <w:t>Canon City</w:t>
      </w:r>
      <w:r w:rsidR="00973A8D" w:rsidRPr="00973A8D">
        <w:rPr>
          <w:rFonts w:ascii="Times New Roman" w:eastAsia="Times New Roman" w:hAnsi="Times New Roman"/>
          <w:b/>
          <w:color w:val="333333"/>
          <w:sz w:val="32"/>
          <w:szCs w:val="32"/>
        </w:rPr>
        <w:t>, CO 812</w:t>
      </w:r>
      <w:r>
        <w:rPr>
          <w:rFonts w:ascii="Times New Roman" w:eastAsia="Times New Roman" w:hAnsi="Times New Roman"/>
          <w:b/>
          <w:color w:val="333333"/>
          <w:sz w:val="32"/>
          <w:szCs w:val="32"/>
        </w:rPr>
        <w:t>12</w:t>
      </w:r>
    </w:p>
    <w:p w14:paraId="6436C2E8" w14:textId="51F38C12" w:rsidR="0077777C" w:rsidRDefault="00812312" w:rsidP="008521B3">
      <w:pPr>
        <w:spacing w:before="120" w:after="120" w:line="240" w:lineRule="auto"/>
        <w:jc w:val="center"/>
        <w:rPr>
          <w:rFonts w:ascii="Arial" w:hAnsi="Arial" w:cs="Arial"/>
          <w:sz w:val="48"/>
          <w:szCs w:val="48"/>
          <w:u w:val="single"/>
        </w:rPr>
      </w:pPr>
      <w:r>
        <w:rPr>
          <w:rFonts w:ascii="Arial" w:hAnsi="Arial" w:cs="Arial"/>
          <w:sz w:val="48"/>
          <w:szCs w:val="48"/>
          <w:u w:val="single"/>
        </w:rPr>
        <w:lastRenderedPageBreak/>
        <w:t xml:space="preserve">Meeting </w:t>
      </w:r>
      <w:r w:rsidR="0077777C">
        <w:rPr>
          <w:rFonts w:ascii="Arial" w:hAnsi="Arial" w:cs="Arial"/>
          <w:sz w:val="48"/>
          <w:szCs w:val="48"/>
          <w:u w:val="single"/>
        </w:rPr>
        <w:t>Agenda</w:t>
      </w:r>
    </w:p>
    <w:p w14:paraId="06176947" w14:textId="77777777" w:rsidR="00812312" w:rsidRPr="0077777C" w:rsidRDefault="00812312" w:rsidP="00812312">
      <w:pPr>
        <w:spacing w:before="120" w:after="120" w:line="240" w:lineRule="auto"/>
        <w:rPr>
          <w:rFonts w:ascii="Arial" w:hAnsi="Arial" w:cs="Arial"/>
          <w:b/>
          <w:sz w:val="28"/>
          <w:szCs w:val="28"/>
        </w:rPr>
      </w:pPr>
    </w:p>
    <w:p w14:paraId="4E5995CA" w14:textId="4B2E7753" w:rsidR="000249EA" w:rsidRDefault="0077777C" w:rsidP="00812312">
      <w:pPr>
        <w:spacing w:before="120" w:after="120" w:line="240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CMTR Board Members</w:t>
      </w:r>
    </w:p>
    <w:p w14:paraId="65F83434" w14:textId="594F0CDB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President: </w:t>
      </w:r>
      <w:r w:rsidR="00BD17F8" w:rsidRPr="00161650">
        <w:rPr>
          <w:rFonts w:ascii="Times New Roman" w:hAnsi="Times New Roman"/>
          <w:sz w:val="32"/>
          <w:szCs w:val="32"/>
        </w:rPr>
        <w:t xml:space="preserve">Shelli </w:t>
      </w:r>
      <w:proofErr w:type="gramStart"/>
      <w:r w:rsidR="00BD17F8" w:rsidRPr="00161650">
        <w:rPr>
          <w:rFonts w:ascii="Times New Roman" w:hAnsi="Times New Roman"/>
          <w:sz w:val="32"/>
          <w:szCs w:val="32"/>
        </w:rPr>
        <w:t>Ellis  Pueblo</w:t>
      </w:r>
      <w:proofErr w:type="gramEnd"/>
      <w:r w:rsidR="00BD17F8" w:rsidRPr="00161650">
        <w:rPr>
          <w:rFonts w:ascii="Times New Roman" w:hAnsi="Times New Roman"/>
          <w:sz w:val="32"/>
          <w:szCs w:val="32"/>
        </w:rPr>
        <w:t xml:space="preserve"> PD</w:t>
      </w:r>
      <w:r w:rsidR="00FC7AB4">
        <w:rPr>
          <w:rFonts w:ascii="Times New Roman" w:hAnsi="Times New Roman"/>
          <w:sz w:val="32"/>
          <w:szCs w:val="32"/>
        </w:rPr>
        <w:t xml:space="preserve"> </w:t>
      </w:r>
    </w:p>
    <w:p w14:paraId="7DF79C0F" w14:textId="24064FC2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>1</w:t>
      </w:r>
      <w:r w:rsidRPr="00161650">
        <w:rPr>
          <w:rFonts w:ascii="Times New Roman" w:hAnsi="Times New Roman"/>
          <w:sz w:val="32"/>
          <w:szCs w:val="32"/>
          <w:vertAlign w:val="superscript"/>
        </w:rPr>
        <w:t>st</w:t>
      </w:r>
      <w:r w:rsidRPr="00161650">
        <w:rPr>
          <w:rFonts w:ascii="Times New Roman" w:hAnsi="Times New Roman"/>
          <w:sz w:val="32"/>
          <w:szCs w:val="32"/>
        </w:rPr>
        <w:t xml:space="preserve"> Vice President: </w:t>
      </w:r>
      <w:r w:rsidR="00BD17F8" w:rsidRPr="00161650">
        <w:rPr>
          <w:rFonts w:ascii="Times New Roman" w:hAnsi="Times New Roman"/>
          <w:sz w:val="32"/>
          <w:szCs w:val="32"/>
        </w:rPr>
        <w:t xml:space="preserve">Shannon </w:t>
      </w:r>
      <w:proofErr w:type="gramStart"/>
      <w:r w:rsidR="00BD17F8" w:rsidRPr="00161650">
        <w:rPr>
          <w:rFonts w:ascii="Times New Roman" w:hAnsi="Times New Roman"/>
          <w:sz w:val="32"/>
          <w:szCs w:val="32"/>
        </w:rPr>
        <w:t>Byerly  Custer</w:t>
      </w:r>
      <w:proofErr w:type="gramEnd"/>
      <w:r w:rsidR="00BD17F8" w:rsidRPr="00161650">
        <w:rPr>
          <w:rFonts w:ascii="Times New Roman" w:hAnsi="Times New Roman"/>
          <w:sz w:val="32"/>
          <w:szCs w:val="32"/>
        </w:rPr>
        <w:t xml:space="preserve"> County S.O.</w:t>
      </w:r>
    </w:p>
    <w:p w14:paraId="77DED390" w14:textId="3959674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Secretary: </w:t>
      </w:r>
      <w:r w:rsidR="00973A8D">
        <w:rPr>
          <w:rFonts w:ascii="Times New Roman" w:hAnsi="Times New Roman"/>
          <w:sz w:val="32"/>
          <w:szCs w:val="32"/>
        </w:rPr>
        <w:t xml:space="preserve">Ryan </w:t>
      </w:r>
      <w:proofErr w:type="spellStart"/>
      <w:proofErr w:type="gramStart"/>
      <w:r w:rsidR="00973A8D">
        <w:rPr>
          <w:rFonts w:ascii="Times New Roman" w:hAnsi="Times New Roman"/>
          <w:sz w:val="32"/>
          <w:szCs w:val="32"/>
        </w:rPr>
        <w:t>Hol</w:t>
      </w:r>
      <w:r w:rsidR="00AF7B3F">
        <w:rPr>
          <w:rFonts w:ascii="Times New Roman" w:hAnsi="Times New Roman"/>
          <w:sz w:val="32"/>
          <w:szCs w:val="32"/>
        </w:rPr>
        <w:t>z</w:t>
      </w:r>
      <w:r w:rsidR="00973A8D">
        <w:rPr>
          <w:rFonts w:ascii="Times New Roman" w:hAnsi="Times New Roman"/>
          <w:sz w:val="32"/>
          <w:szCs w:val="32"/>
        </w:rPr>
        <w:t>w</w:t>
      </w:r>
      <w:r w:rsidR="00AF7B3F">
        <w:rPr>
          <w:rFonts w:ascii="Times New Roman" w:hAnsi="Times New Roman"/>
          <w:sz w:val="32"/>
          <w:szCs w:val="32"/>
        </w:rPr>
        <w:t>a</w:t>
      </w:r>
      <w:r w:rsidR="00973A8D">
        <w:rPr>
          <w:rFonts w:ascii="Times New Roman" w:hAnsi="Times New Roman"/>
          <w:sz w:val="32"/>
          <w:szCs w:val="32"/>
        </w:rPr>
        <w:t>rth</w:t>
      </w:r>
      <w:proofErr w:type="spellEnd"/>
      <w:r w:rsidRPr="00161650">
        <w:rPr>
          <w:rFonts w:ascii="Times New Roman" w:hAnsi="Times New Roman"/>
          <w:sz w:val="32"/>
          <w:szCs w:val="32"/>
        </w:rPr>
        <w:t xml:space="preserve">  Woodland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ark PD</w:t>
      </w:r>
    </w:p>
    <w:p w14:paraId="3A673991" w14:textId="7777777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Assistant Secretary: Russ </w:t>
      </w:r>
      <w:proofErr w:type="gramStart"/>
      <w:r w:rsidRPr="00161650">
        <w:rPr>
          <w:rFonts w:ascii="Times New Roman" w:hAnsi="Times New Roman"/>
          <w:sz w:val="32"/>
          <w:szCs w:val="32"/>
        </w:rPr>
        <w:t>Johnson  Salida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D</w:t>
      </w:r>
    </w:p>
    <w:p w14:paraId="25184C10" w14:textId="11EB060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Voting Position: </w:t>
      </w:r>
      <w:r w:rsidR="00B515FC">
        <w:rPr>
          <w:rFonts w:ascii="Times New Roman" w:hAnsi="Times New Roman"/>
          <w:sz w:val="32"/>
          <w:szCs w:val="32"/>
        </w:rPr>
        <w:t>Bruce Briscoe Fremont County SO</w:t>
      </w:r>
    </w:p>
    <w:p w14:paraId="0EF159AB" w14:textId="0622FE99" w:rsidR="00BD17F8" w:rsidRPr="00161650" w:rsidRDefault="00BD17F8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Voting Position: Chad </w:t>
      </w:r>
      <w:proofErr w:type="gramStart"/>
      <w:r w:rsidRPr="00161650">
        <w:rPr>
          <w:rFonts w:ascii="Times New Roman" w:hAnsi="Times New Roman"/>
          <w:sz w:val="32"/>
          <w:szCs w:val="32"/>
        </w:rPr>
        <w:t>Bauer  Pikes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eak Community College</w:t>
      </w:r>
    </w:p>
    <w:p w14:paraId="078DE02B" w14:textId="00C4738C" w:rsidR="00BD17F8" w:rsidRPr="00161650" w:rsidRDefault="00BD17F8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>Voting Position: Dave Clements Pueblo County SO</w:t>
      </w:r>
    </w:p>
    <w:p w14:paraId="302ADA3B" w14:textId="7777777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Regional Training Coordinator: Jason </w:t>
      </w:r>
      <w:proofErr w:type="gramStart"/>
      <w:r w:rsidRPr="00161650">
        <w:rPr>
          <w:rFonts w:ascii="Times New Roman" w:hAnsi="Times New Roman"/>
          <w:sz w:val="32"/>
          <w:szCs w:val="32"/>
        </w:rPr>
        <w:t>Smith  Pueblo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D</w:t>
      </w:r>
    </w:p>
    <w:p w14:paraId="7702C9CB" w14:textId="77777777" w:rsidR="00142A5F" w:rsidRPr="00161650" w:rsidRDefault="00142A5F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</w:p>
    <w:p w14:paraId="62990A28" w14:textId="1019C4A8" w:rsidR="00381D45" w:rsidRPr="00161650" w:rsidRDefault="00142A5F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Welcome: New </w:t>
      </w:r>
      <w:r w:rsidR="00381D45" w:rsidRPr="00161650">
        <w:rPr>
          <w:rFonts w:ascii="Times New Roman" w:hAnsi="Times New Roman"/>
          <w:sz w:val="32"/>
          <w:szCs w:val="32"/>
        </w:rPr>
        <w:t>Faces and Guests</w:t>
      </w:r>
    </w:p>
    <w:p w14:paraId="5162A111" w14:textId="7630E1A8" w:rsidR="00750CF2" w:rsidRPr="00161650" w:rsidRDefault="00381D45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>Treasurer’s Report: (Jason Smith)</w:t>
      </w:r>
    </w:p>
    <w:p w14:paraId="4C4DE01E" w14:textId="77777777" w:rsidR="00BA3007" w:rsidRPr="00161650" w:rsidRDefault="00BA3007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</w:p>
    <w:p w14:paraId="3A4A481B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b/>
          <w:bCs/>
          <w:sz w:val="32"/>
          <w:szCs w:val="32"/>
        </w:rPr>
      </w:pPr>
      <w:r w:rsidRPr="001B20F3">
        <w:rPr>
          <w:rFonts w:ascii="Times New Roman" w:hAnsi="Times New Roman"/>
          <w:b/>
          <w:bCs/>
          <w:sz w:val="32"/>
          <w:szCs w:val="32"/>
        </w:rPr>
        <w:t>Training</w:t>
      </w:r>
    </w:p>
    <w:p w14:paraId="59CF76F9" w14:textId="5114F819" w:rsidR="00812312" w:rsidRDefault="00F64102" w:rsidP="00EB5119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Started with $</w:t>
      </w:r>
      <w:r w:rsidR="00560BDF">
        <w:rPr>
          <w:rFonts w:ascii="Times New Roman" w:eastAsia="Times New Roman" w:hAnsi="Times New Roman"/>
          <w:sz w:val="32"/>
          <w:szCs w:val="32"/>
        </w:rPr>
        <w:t>131,810.00</w:t>
      </w:r>
    </w:p>
    <w:p w14:paraId="2C7EA4EF" w14:textId="47F4CE51" w:rsidR="001B25CC" w:rsidRPr="00161650" w:rsidRDefault="00561CD0" w:rsidP="00EB5119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Instructor Methodology ($5,332.28)</w:t>
      </w:r>
      <w:bookmarkStart w:id="0" w:name="_GoBack"/>
      <w:bookmarkEnd w:id="0"/>
    </w:p>
    <w:p w14:paraId="0E8010FC" w14:textId="72C519E4" w:rsidR="008B5EEC" w:rsidRPr="00E229FD" w:rsidRDefault="008B5EEC" w:rsidP="008B5EEC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E229FD">
        <w:rPr>
          <w:rFonts w:ascii="Times New Roman" w:eastAsia="Times New Roman" w:hAnsi="Times New Roman"/>
          <w:sz w:val="32"/>
          <w:szCs w:val="32"/>
        </w:rPr>
        <w:t>Balance $</w:t>
      </w:r>
      <w:r w:rsidR="00561CD0">
        <w:rPr>
          <w:rFonts w:ascii="Times New Roman" w:eastAsia="Times New Roman" w:hAnsi="Times New Roman"/>
          <w:sz w:val="32"/>
          <w:szCs w:val="32"/>
        </w:rPr>
        <w:t>103,</w:t>
      </w:r>
      <w:r w:rsidR="00D37962">
        <w:rPr>
          <w:rFonts w:ascii="Times New Roman" w:eastAsia="Times New Roman" w:hAnsi="Times New Roman"/>
          <w:sz w:val="32"/>
          <w:szCs w:val="32"/>
        </w:rPr>
        <w:t>567.29</w:t>
      </w:r>
    </w:p>
    <w:p w14:paraId="44696E21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sz w:val="32"/>
          <w:szCs w:val="32"/>
        </w:rPr>
      </w:pPr>
    </w:p>
    <w:p w14:paraId="1BB2C354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b/>
          <w:bCs/>
          <w:sz w:val="32"/>
          <w:szCs w:val="32"/>
        </w:rPr>
      </w:pPr>
      <w:r w:rsidRPr="001B20F3">
        <w:rPr>
          <w:rFonts w:ascii="Times New Roman" w:hAnsi="Times New Roman"/>
          <w:b/>
          <w:bCs/>
          <w:sz w:val="32"/>
          <w:szCs w:val="32"/>
        </w:rPr>
        <w:t>Equipment</w:t>
      </w:r>
    </w:p>
    <w:p w14:paraId="610CD12F" w14:textId="4B9A3078" w:rsidR="00973A8D" w:rsidRDefault="00F64102" w:rsidP="00973A8D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Started with $</w:t>
      </w:r>
      <w:r w:rsidR="00560BDF">
        <w:rPr>
          <w:rFonts w:ascii="Times New Roman" w:eastAsia="Times New Roman" w:hAnsi="Times New Roman"/>
          <w:sz w:val="32"/>
          <w:szCs w:val="32"/>
        </w:rPr>
        <w:t>20,991.00</w:t>
      </w:r>
    </w:p>
    <w:p w14:paraId="7542485A" w14:textId="5C2E12F3" w:rsidR="001B25CC" w:rsidRPr="001B25CC" w:rsidRDefault="001B25CC" w:rsidP="001B25CC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Fuel $</w:t>
      </w:r>
      <w:r w:rsidR="00561CD0">
        <w:rPr>
          <w:rFonts w:ascii="Times New Roman" w:eastAsia="Times New Roman" w:hAnsi="Times New Roman"/>
          <w:sz w:val="32"/>
          <w:szCs w:val="32"/>
        </w:rPr>
        <w:t>196.75</w:t>
      </w:r>
    </w:p>
    <w:p w14:paraId="6F121C1C" w14:textId="704AF552" w:rsidR="008B5EEC" w:rsidRPr="00161650" w:rsidRDefault="008B5EEC" w:rsidP="00DD3F27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 xml:space="preserve">Balance </w:t>
      </w:r>
      <w:r w:rsidR="000E67A3">
        <w:rPr>
          <w:rFonts w:ascii="Times New Roman" w:eastAsia="Times New Roman" w:hAnsi="Times New Roman"/>
          <w:sz w:val="32"/>
          <w:szCs w:val="32"/>
        </w:rPr>
        <w:t>$</w:t>
      </w:r>
      <w:r w:rsidR="00561CD0">
        <w:rPr>
          <w:rFonts w:ascii="Times New Roman" w:eastAsia="Times New Roman" w:hAnsi="Times New Roman"/>
          <w:sz w:val="32"/>
          <w:szCs w:val="32"/>
        </w:rPr>
        <w:t>20,594.00</w:t>
      </w:r>
      <w:r w:rsidR="00F03C7D">
        <w:rPr>
          <w:rFonts w:ascii="Times New Roman" w:eastAsia="Times New Roman" w:hAnsi="Times New Roman"/>
          <w:sz w:val="32"/>
          <w:szCs w:val="32"/>
        </w:rPr>
        <w:t xml:space="preserve"> </w:t>
      </w:r>
    </w:p>
    <w:p w14:paraId="0B3896ED" w14:textId="77777777" w:rsidR="000E379B" w:rsidRPr="00161650" w:rsidRDefault="000E379B" w:rsidP="00EB5119">
      <w:pPr>
        <w:spacing w:after="0" w:line="240" w:lineRule="auto"/>
        <w:rPr>
          <w:rFonts w:ascii="Times New Roman" w:hAnsi="Times New Roman"/>
          <w:sz w:val="32"/>
          <w:szCs w:val="32"/>
        </w:rPr>
      </w:pPr>
    </w:p>
    <w:p w14:paraId="72EA6C26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b/>
          <w:bCs/>
          <w:sz w:val="32"/>
          <w:szCs w:val="32"/>
        </w:rPr>
      </w:pPr>
      <w:r w:rsidRPr="001B20F3">
        <w:rPr>
          <w:rFonts w:ascii="Times New Roman" w:hAnsi="Times New Roman"/>
          <w:b/>
          <w:bCs/>
          <w:sz w:val="32"/>
          <w:szCs w:val="32"/>
        </w:rPr>
        <w:t>Scholarships</w:t>
      </w:r>
    </w:p>
    <w:p w14:paraId="2643E5EB" w14:textId="5818D1B3" w:rsidR="00F64102" w:rsidRPr="00161650" w:rsidRDefault="00F64102" w:rsidP="00F64102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Started with $</w:t>
      </w:r>
      <w:r w:rsidR="00560BDF">
        <w:rPr>
          <w:rFonts w:ascii="Times New Roman" w:eastAsia="Times New Roman" w:hAnsi="Times New Roman"/>
          <w:sz w:val="32"/>
          <w:szCs w:val="32"/>
        </w:rPr>
        <w:t>30,000.00</w:t>
      </w:r>
      <w:r w:rsidR="00B515FC">
        <w:rPr>
          <w:rFonts w:ascii="Times New Roman" w:eastAsia="Times New Roman" w:hAnsi="Times New Roman"/>
          <w:sz w:val="32"/>
          <w:szCs w:val="32"/>
        </w:rPr>
        <w:t xml:space="preserve"> </w:t>
      </w:r>
    </w:p>
    <w:p w14:paraId="0C709B1A" w14:textId="42C593CF" w:rsidR="008C6CAB" w:rsidRDefault="00561CD0" w:rsidP="002C782C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5</w:t>
      </w:r>
      <w:r w:rsidR="000E67A3">
        <w:rPr>
          <w:rFonts w:ascii="Times New Roman" w:eastAsia="Times New Roman" w:hAnsi="Times New Roman"/>
          <w:sz w:val="32"/>
          <w:szCs w:val="32"/>
        </w:rPr>
        <w:t xml:space="preserve"> scholarship</w:t>
      </w:r>
      <w:r w:rsidR="00000C44">
        <w:rPr>
          <w:rFonts w:ascii="Times New Roman" w:eastAsia="Times New Roman" w:hAnsi="Times New Roman"/>
          <w:sz w:val="32"/>
          <w:szCs w:val="32"/>
        </w:rPr>
        <w:t xml:space="preserve">s were approved </w:t>
      </w:r>
      <w:r w:rsidR="00383EC8">
        <w:rPr>
          <w:rFonts w:ascii="Times New Roman" w:eastAsia="Times New Roman" w:hAnsi="Times New Roman"/>
          <w:sz w:val="32"/>
          <w:szCs w:val="32"/>
        </w:rPr>
        <w:t xml:space="preserve">in </w:t>
      </w:r>
      <w:r>
        <w:rPr>
          <w:rFonts w:ascii="Times New Roman" w:eastAsia="Times New Roman" w:hAnsi="Times New Roman"/>
          <w:sz w:val="32"/>
          <w:szCs w:val="32"/>
        </w:rPr>
        <w:t>September</w:t>
      </w:r>
      <w:r w:rsidR="001B25CC">
        <w:rPr>
          <w:rFonts w:ascii="Times New Roman" w:eastAsia="Times New Roman" w:hAnsi="Times New Roman"/>
          <w:sz w:val="32"/>
          <w:szCs w:val="32"/>
        </w:rPr>
        <w:t xml:space="preserve"> ($</w:t>
      </w:r>
      <w:r>
        <w:rPr>
          <w:rFonts w:ascii="Times New Roman" w:eastAsia="Times New Roman" w:hAnsi="Times New Roman"/>
          <w:sz w:val="32"/>
          <w:szCs w:val="32"/>
        </w:rPr>
        <w:t>1,510</w:t>
      </w:r>
      <w:r w:rsidR="001B25CC">
        <w:rPr>
          <w:rFonts w:ascii="Times New Roman" w:eastAsia="Times New Roman" w:hAnsi="Times New Roman"/>
          <w:sz w:val="32"/>
          <w:szCs w:val="32"/>
        </w:rPr>
        <w:t>)</w:t>
      </w:r>
    </w:p>
    <w:p w14:paraId="67C02CA9" w14:textId="222B2921" w:rsidR="001B25CC" w:rsidRDefault="001B25CC" w:rsidP="002C782C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Total spent $</w:t>
      </w:r>
      <w:r w:rsidR="001645CF">
        <w:rPr>
          <w:rFonts w:ascii="Times New Roman" w:eastAsia="Times New Roman" w:hAnsi="Times New Roman"/>
          <w:sz w:val="32"/>
          <w:szCs w:val="32"/>
        </w:rPr>
        <w:t>14,399</w:t>
      </w:r>
      <w:r w:rsidR="00561CD0">
        <w:rPr>
          <w:rFonts w:ascii="Times New Roman" w:eastAsia="Times New Roman" w:hAnsi="Times New Roman"/>
          <w:sz w:val="32"/>
          <w:szCs w:val="32"/>
        </w:rPr>
        <w:t>.34</w:t>
      </w:r>
    </w:p>
    <w:p w14:paraId="0ED0A68D" w14:textId="3A1E6EFA" w:rsidR="00A50888" w:rsidRDefault="0090394B" w:rsidP="00A50888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Remaining $</w:t>
      </w:r>
      <w:r w:rsidR="00561CD0">
        <w:rPr>
          <w:rFonts w:ascii="Times New Roman" w:eastAsia="Times New Roman" w:hAnsi="Times New Roman"/>
          <w:sz w:val="32"/>
          <w:szCs w:val="32"/>
        </w:rPr>
        <w:t>1</w:t>
      </w:r>
      <w:r w:rsidR="001645CF">
        <w:rPr>
          <w:rFonts w:ascii="Times New Roman" w:eastAsia="Times New Roman" w:hAnsi="Times New Roman"/>
          <w:sz w:val="32"/>
          <w:szCs w:val="32"/>
        </w:rPr>
        <w:t>5,600</w:t>
      </w:r>
      <w:r w:rsidR="00561CD0">
        <w:rPr>
          <w:rFonts w:ascii="Times New Roman" w:eastAsia="Times New Roman" w:hAnsi="Times New Roman"/>
          <w:sz w:val="32"/>
          <w:szCs w:val="32"/>
        </w:rPr>
        <w:t>.66</w:t>
      </w:r>
    </w:p>
    <w:p w14:paraId="23A80A34" w14:textId="7449E96E" w:rsidR="00D72BFA" w:rsidRDefault="00D72BFA" w:rsidP="00D72BFA">
      <w:p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</w:p>
    <w:p w14:paraId="20C1224B" w14:textId="4BF2A178" w:rsidR="00972FD0" w:rsidRDefault="001645CF" w:rsidP="00F64102">
      <w:p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noProof/>
        </w:rPr>
        <w:drawing>
          <wp:inline distT="0" distB="0" distL="0" distR="0" wp14:anchorId="362943BF" wp14:editId="46CF8E40">
            <wp:extent cx="5943600" cy="4343400"/>
            <wp:effectExtent l="38100" t="38100" r="95250" b="9525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D0807E03-FDDA-4E41-8E28-2C02752E6CE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59270975" w14:textId="77777777" w:rsidR="00971209" w:rsidRDefault="00971209" w:rsidP="00F64102">
      <w:pPr>
        <w:spacing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</w:p>
    <w:p w14:paraId="0366A67F" w14:textId="451531DF" w:rsidR="00A50888" w:rsidRPr="00161650" w:rsidRDefault="00A50888" w:rsidP="00F64102">
      <w:pPr>
        <w:spacing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Old Business</w:t>
      </w:r>
    </w:p>
    <w:p w14:paraId="1EC01033" w14:textId="77777777" w:rsidR="00AF7B3F" w:rsidRPr="00F3756E" w:rsidRDefault="00AF7B3F" w:rsidP="00AF7B3F">
      <w:pPr>
        <w:pStyle w:val="ListParagraph"/>
        <w:numPr>
          <w:ilvl w:val="0"/>
          <w:numId w:val="36"/>
        </w:numPr>
        <w:spacing w:before="120"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Go over POST meeting (August 13</w:t>
      </w:r>
      <w:r w:rsidRPr="003B52E2">
        <w:rPr>
          <w:rFonts w:ascii="Times New Roman" w:hAnsi="Times New Roman"/>
          <w:bCs/>
          <w:sz w:val="32"/>
          <w:szCs w:val="32"/>
          <w:vertAlign w:val="superscript"/>
        </w:rPr>
        <w:t>th</w:t>
      </w:r>
      <w:r>
        <w:rPr>
          <w:rFonts w:ascii="Times New Roman" w:hAnsi="Times New Roman"/>
          <w:bCs/>
          <w:sz w:val="32"/>
          <w:szCs w:val="32"/>
        </w:rPr>
        <w:t xml:space="preserve">) </w:t>
      </w:r>
    </w:p>
    <w:p w14:paraId="493A44B3" w14:textId="77777777" w:rsidR="00AF7B3F" w:rsidRPr="00E11036" w:rsidRDefault="00AF7B3F" w:rsidP="00AF7B3F">
      <w:pPr>
        <w:pStyle w:val="ListParagraph"/>
        <w:numPr>
          <w:ilvl w:val="0"/>
          <w:numId w:val="36"/>
        </w:numPr>
        <w:spacing w:before="120"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 xml:space="preserve">DU Public Safety Leadership Program </w:t>
      </w:r>
    </w:p>
    <w:p w14:paraId="5B6A6E81" w14:textId="77777777" w:rsidR="00AF7B3F" w:rsidRPr="00037F71" w:rsidRDefault="00AF7B3F" w:rsidP="00AF7B3F">
      <w:pPr>
        <w:pStyle w:val="ListParagraph"/>
        <w:numPr>
          <w:ilvl w:val="0"/>
          <w:numId w:val="36"/>
        </w:numPr>
        <w:spacing w:before="120"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Level II Instructor Methodology class</w:t>
      </w:r>
    </w:p>
    <w:p w14:paraId="1D1E1EC9" w14:textId="77777777" w:rsidR="00AF7B3F" w:rsidRPr="003B52E2" w:rsidRDefault="00AF7B3F" w:rsidP="00AF7B3F">
      <w:pPr>
        <w:pStyle w:val="ListParagraph"/>
        <w:numPr>
          <w:ilvl w:val="0"/>
          <w:numId w:val="36"/>
        </w:numPr>
        <w:spacing w:before="120"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Patrol Officer-Tactical Development Course</w:t>
      </w:r>
    </w:p>
    <w:p w14:paraId="278FC948" w14:textId="77777777" w:rsidR="00AF7B3F" w:rsidRPr="007B1DC1" w:rsidRDefault="00AF7B3F" w:rsidP="00AF7B3F">
      <w:pPr>
        <w:pStyle w:val="ListParagraph"/>
        <w:numPr>
          <w:ilvl w:val="0"/>
          <w:numId w:val="36"/>
        </w:numPr>
        <w:spacing w:before="120"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Equipment-Motorola radio XTS1500 (Park County SO)</w:t>
      </w:r>
    </w:p>
    <w:p w14:paraId="522994D7" w14:textId="77777777" w:rsidR="00AF7B3F" w:rsidRPr="001350F0" w:rsidRDefault="00AF7B3F" w:rsidP="00AF7B3F">
      <w:pPr>
        <w:pStyle w:val="ListParagraph"/>
        <w:numPr>
          <w:ilvl w:val="0"/>
          <w:numId w:val="36"/>
        </w:numPr>
        <w:spacing w:before="120"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Equipment Policy?</w:t>
      </w:r>
    </w:p>
    <w:p w14:paraId="740786E7" w14:textId="77777777" w:rsidR="00560BDF" w:rsidRPr="00560BDF" w:rsidRDefault="00560BDF" w:rsidP="00560BDF">
      <w:p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</w:p>
    <w:p w14:paraId="515C8E9F" w14:textId="203FD319" w:rsidR="00444A28" w:rsidRDefault="00820E5B" w:rsidP="00E94F08">
      <w:pPr>
        <w:spacing w:before="120"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 w:rsidRPr="00B01C3F">
        <w:rPr>
          <w:rFonts w:ascii="Times New Roman" w:hAnsi="Times New Roman"/>
          <w:b/>
          <w:sz w:val="32"/>
          <w:szCs w:val="32"/>
          <w:u w:val="single"/>
        </w:rPr>
        <w:t>New Business</w:t>
      </w:r>
    </w:p>
    <w:p w14:paraId="4B923B80" w14:textId="70D401B7" w:rsidR="00AF7B3F" w:rsidRPr="00561CD0" w:rsidRDefault="00561CD0" w:rsidP="00AF7B3F">
      <w:pPr>
        <w:pStyle w:val="ListParagraph"/>
        <w:numPr>
          <w:ilvl w:val="0"/>
          <w:numId w:val="37"/>
        </w:numPr>
        <w:spacing w:before="120"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Public Safety Leadership Development class</w:t>
      </w:r>
    </w:p>
    <w:p w14:paraId="1052BA8D" w14:textId="01EA0FEE" w:rsidR="00561CD0" w:rsidRPr="00AA7B27" w:rsidRDefault="00A375A8" w:rsidP="00AF7B3F">
      <w:pPr>
        <w:pStyle w:val="ListParagraph"/>
        <w:numPr>
          <w:ilvl w:val="0"/>
          <w:numId w:val="37"/>
        </w:numPr>
        <w:spacing w:before="120"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FBI Command Leadership class (lower enrollment)</w:t>
      </w:r>
    </w:p>
    <w:p w14:paraId="0B71BE0F" w14:textId="23910511" w:rsidR="00AA7B27" w:rsidRPr="006B4675" w:rsidRDefault="00AA7B27" w:rsidP="00AF7B3F">
      <w:pPr>
        <w:pStyle w:val="ListParagraph"/>
        <w:numPr>
          <w:ilvl w:val="0"/>
          <w:numId w:val="37"/>
        </w:numPr>
        <w:spacing w:before="120"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Training Needs Analysis (</w:t>
      </w:r>
      <w:proofErr w:type="spellStart"/>
      <w:proofErr w:type="gramStart"/>
      <w:r>
        <w:rPr>
          <w:rFonts w:ascii="Times New Roman" w:hAnsi="Times New Roman"/>
          <w:bCs/>
          <w:sz w:val="32"/>
          <w:szCs w:val="32"/>
        </w:rPr>
        <w:t>Training,Leadership</w:t>
      </w:r>
      <w:proofErr w:type="spellEnd"/>
      <w:proofErr w:type="gramEnd"/>
      <w:r>
        <w:rPr>
          <w:rFonts w:ascii="Times New Roman" w:hAnsi="Times New Roman"/>
          <w:bCs/>
          <w:sz w:val="32"/>
          <w:szCs w:val="32"/>
        </w:rPr>
        <w:t xml:space="preserve">, and Change Management, LLC) </w:t>
      </w:r>
    </w:p>
    <w:p w14:paraId="2C4AABE3" w14:textId="610A368B" w:rsidR="00AF7B3F" w:rsidRPr="008957EC" w:rsidRDefault="006B4675" w:rsidP="008957EC">
      <w:pPr>
        <w:pStyle w:val="ListParagraph"/>
        <w:numPr>
          <w:ilvl w:val="0"/>
          <w:numId w:val="37"/>
        </w:numPr>
        <w:spacing w:before="120"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Upcoming training classes and registration</w:t>
      </w:r>
      <w:r w:rsidR="008957EC">
        <w:rPr>
          <w:rFonts w:ascii="Times New Roman" w:hAnsi="Times New Roman"/>
          <w:bCs/>
          <w:sz w:val="32"/>
          <w:szCs w:val="32"/>
        </w:rPr>
        <w:t>.</w:t>
      </w:r>
    </w:p>
    <w:p w14:paraId="67F0392D" w14:textId="77777777" w:rsidR="00AF7B3F" w:rsidRDefault="00AF7B3F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</w:p>
    <w:p w14:paraId="6966AFDF" w14:textId="47B0E28E" w:rsidR="0077777C" w:rsidRPr="00161650" w:rsidRDefault="00FD4CB5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Training Request</w:t>
      </w:r>
    </w:p>
    <w:p w14:paraId="55D5C755" w14:textId="36B2AB0F" w:rsidR="009F3B5B" w:rsidRPr="00161650" w:rsidRDefault="00276133" w:rsidP="00FD4CB5">
      <w:pPr>
        <w:spacing w:before="120" w:after="120" w:line="240" w:lineRule="auto"/>
        <w:jc w:val="center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Remaining Balance:</w:t>
      </w:r>
      <w:r w:rsidRPr="00161650">
        <w:rPr>
          <w:rFonts w:ascii="Times New Roman" w:hAnsi="Times New Roman"/>
          <w:sz w:val="32"/>
          <w:szCs w:val="32"/>
        </w:rPr>
        <w:t xml:space="preserve"> </w:t>
      </w:r>
      <w:r w:rsidRPr="00161650">
        <w:rPr>
          <w:rFonts w:ascii="Times New Roman" w:hAnsi="Times New Roman"/>
          <w:b/>
          <w:sz w:val="32"/>
          <w:szCs w:val="32"/>
        </w:rPr>
        <w:t>$</w:t>
      </w:r>
      <w:r w:rsidR="001645CF">
        <w:rPr>
          <w:rFonts w:ascii="Times New Roman" w:eastAsia="Times New Roman" w:hAnsi="Times New Roman"/>
          <w:sz w:val="32"/>
          <w:szCs w:val="32"/>
        </w:rPr>
        <w:t>15,600</w:t>
      </w:r>
      <w:r w:rsidR="00AF7B3F">
        <w:rPr>
          <w:rFonts w:ascii="Times New Roman" w:eastAsia="Times New Roman" w:hAnsi="Times New Roman"/>
          <w:sz w:val="32"/>
          <w:szCs w:val="32"/>
        </w:rPr>
        <w:t>.66</w:t>
      </w:r>
    </w:p>
    <w:p w14:paraId="62FFB9AA" w14:textId="6924F5C9" w:rsidR="008425CC" w:rsidRDefault="008425CC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bookmarkStart w:id="1" w:name="_Hlk20721201"/>
      <w:bookmarkStart w:id="2" w:name="_Hlk528669661"/>
    </w:p>
    <w:p w14:paraId="25488F91" w14:textId="16BB7233" w:rsidR="00E11036" w:rsidRPr="001645CF" w:rsidRDefault="00E11036" w:rsidP="00E11036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bookmarkStart w:id="3" w:name="_Hlk20721245"/>
      <w:r w:rsidRPr="001645CF">
        <w:rPr>
          <w:rFonts w:ascii="Times New Roman" w:hAnsi="Times New Roman"/>
          <w:b/>
          <w:sz w:val="24"/>
          <w:szCs w:val="24"/>
        </w:rPr>
        <w:t xml:space="preserve">From Agency: </w:t>
      </w:r>
      <w:r w:rsidR="00AF7B3F" w:rsidRPr="001645CF">
        <w:rPr>
          <w:rFonts w:ascii="Times New Roman" w:hAnsi="Times New Roman"/>
          <w:b/>
          <w:sz w:val="24"/>
          <w:szCs w:val="24"/>
        </w:rPr>
        <w:t>Pueblo Community College</w:t>
      </w:r>
      <w:r w:rsidRPr="001645CF">
        <w:rPr>
          <w:rFonts w:ascii="Times New Roman" w:hAnsi="Times New Roman"/>
          <w:b/>
          <w:sz w:val="24"/>
          <w:szCs w:val="24"/>
        </w:rPr>
        <w:t xml:space="preserve"> PD</w:t>
      </w:r>
    </w:p>
    <w:p w14:paraId="6BB87DEC" w14:textId="3CE4BCCA" w:rsidR="00E11036" w:rsidRPr="001645CF" w:rsidRDefault="00E11036" w:rsidP="00E1103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 xml:space="preserve">For (Officer): </w:t>
      </w:r>
      <w:r w:rsidR="00AF7B3F" w:rsidRPr="001645CF">
        <w:rPr>
          <w:rFonts w:ascii="Times New Roman" w:hAnsi="Times New Roman"/>
          <w:sz w:val="24"/>
          <w:szCs w:val="24"/>
        </w:rPr>
        <w:t>William Brown</w:t>
      </w:r>
    </w:p>
    <w:p w14:paraId="1FC3B52E" w14:textId="4086DA04" w:rsidR="00E11036" w:rsidRPr="001645CF" w:rsidRDefault="00E11036" w:rsidP="00E1103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Class:</w:t>
      </w:r>
      <w:r w:rsidRPr="001645CF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AF7B3F" w:rsidRPr="001645CF">
        <w:rPr>
          <w:rFonts w:ascii="Times New Roman" w:hAnsi="Times New Roman"/>
          <w:bCs/>
          <w:sz w:val="24"/>
          <w:szCs w:val="24"/>
        </w:rPr>
        <w:t>Digital Threat</w:t>
      </w:r>
    </w:p>
    <w:p w14:paraId="320A75A9" w14:textId="274A6EE8" w:rsidR="00E11036" w:rsidRPr="001645CF" w:rsidRDefault="00E11036" w:rsidP="00E1103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Date Requested:</w:t>
      </w:r>
      <w:r w:rsidRPr="001645CF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AF7B3F" w:rsidRPr="001645CF">
        <w:rPr>
          <w:rFonts w:ascii="Times New Roman" w:hAnsi="Times New Roman"/>
          <w:sz w:val="24"/>
          <w:szCs w:val="24"/>
        </w:rPr>
        <w:t>09/10/19</w:t>
      </w:r>
    </w:p>
    <w:p w14:paraId="5650A6F7" w14:textId="08605FDD" w:rsidR="00E11036" w:rsidRPr="001645CF" w:rsidRDefault="00E11036" w:rsidP="00E1103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Date(s):</w:t>
      </w:r>
      <w:r w:rsidRPr="001645CF">
        <w:rPr>
          <w:rFonts w:ascii="Times New Roman" w:hAnsi="Times New Roman"/>
          <w:sz w:val="24"/>
          <w:szCs w:val="24"/>
        </w:rPr>
        <w:t xml:space="preserve"> </w:t>
      </w:r>
      <w:r w:rsidR="00AF7B3F" w:rsidRPr="001645CF">
        <w:rPr>
          <w:rFonts w:ascii="Times New Roman" w:hAnsi="Times New Roman"/>
          <w:sz w:val="24"/>
          <w:szCs w:val="24"/>
        </w:rPr>
        <w:t>September 25</w:t>
      </w:r>
      <w:r w:rsidR="00AF7B3F" w:rsidRPr="001645CF">
        <w:rPr>
          <w:rFonts w:ascii="Times New Roman" w:hAnsi="Times New Roman"/>
          <w:sz w:val="24"/>
          <w:szCs w:val="24"/>
          <w:vertAlign w:val="superscript"/>
        </w:rPr>
        <w:t>th</w:t>
      </w:r>
      <w:r w:rsidRPr="001645CF">
        <w:rPr>
          <w:rFonts w:ascii="Times New Roman" w:hAnsi="Times New Roman"/>
          <w:sz w:val="24"/>
          <w:szCs w:val="24"/>
        </w:rPr>
        <w:t>, 2019</w:t>
      </w:r>
    </w:p>
    <w:p w14:paraId="6F223203" w14:textId="7AD2CB54" w:rsidR="00E11036" w:rsidRPr="001645CF" w:rsidRDefault="00E11036" w:rsidP="00E1103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Location:</w:t>
      </w:r>
      <w:r w:rsidRPr="001645C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F7B3F" w:rsidRPr="001645CF">
        <w:rPr>
          <w:rFonts w:ascii="Times New Roman" w:hAnsi="Times New Roman"/>
          <w:sz w:val="24"/>
          <w:szCs w:val="24"/>
        </w:rPr>
        <w:t>Cenntennial</w:t>
      </w:r>
      <w:proofErr w:type="spellEnd"/>
      <w:r w:rsidRPr="001645CF">
        <w:rPr>
          <w:rFonts w:ascii="Times New Roman" w:hAnsi="Times New Roman"/>
          <w:sz w:val="24"/>
          <w:szCs w:val="24"/>
        </w:rPr>
        <w:t>, CO</w:t>
      </w:r>
    </w:p>
    <w:p w14:paraId="0DE58698" w14:textId="659B7EA7" w:rsidR="00E11036" w:rsidRPr="001645CF" w:rsidRDefault="00E11036" w:rsidP="00E1103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Class Cost:</w:t>
      </w:r>
      <w:r w:rsidRPr="001645CF">
        <w:rPr>
          <w:rFonts w:ascii="Times New Roman" w:hAnsi="Times New Roman"/>
          <w:sz w:val="24"/>
          <w:szCs w:val="24"/>
        </w:rPr>
        <w:t xml:space="preserve"> $</w:t>
      </w:r>
      <w:r w:rsidR="00AF7B3F" w:rsidRPr="001645CF">
        <w:rPr>
          <w:rFonts w:ascii="Times New Roman" w:hAnsi="Times New Roman"/>
          <w:sz w:val="24"/>
          <w:szCs w:val="24"/>
        </w:rPr>
        <w:t>120</w:t>
      </w:r>
    </w:p>
    <w:p w14:paraId="39691F1B" w14:textId="77777777" w:rsidR="00E11036" w:rsidRPr="00383EC8" w:rsidRDefault="00E11036" w:rsidP="00E1103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Lodging:</w:t>
      </w:r>
      <w:r w:rsidRPr="001645CF">
        <w:rPr>
          <w:rFonts w:ascii="Times New Roman" w:hAnsi="Times New Roman"/>
          <w:sz w:val="24"/>
          <w:szCs w:val="24"/>
        </w:rPr>
        <w:t xml:space="preserve"> $0</w:t>
      </w:r>
    </w:p>
    <w:p w14:paraId="10DB16E5" w14:textId="77777777" w:rsidR="00E11036" w:rsidRPr="00383EC8" w:rsidRDefault="00E11036" w:rsidP="00E1103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4009F8A1" w14:textId="77777777" w:rsidR="00E11036" w:rsidRPr="00383EC8" w:rsidRDefault="00E11036" w:rsidP="00E11036">
      <w:pPr>
        <w:pStyle w:val="ListParagraph"/>
        <w:numPr>
          <w:ilvl w:val="2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5993FD1F" w14:textId="77777777" w:rsidR="00E11036" w:rsidRPr="00383EC8" w:rsidRDefault="00E11036" w:rsidP="00E1103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7872" behindDoc="1" locked="0" layoutInCell="1" allowOverlap="1" wp14:anchorId="48F2A63F" wp14:editId="1FE0A6BD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F034235" w14:textId="77777777" w:rsidR="00E11036" w:rsidRDefault="00E11036" w:rsidP="00E1103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8F2A63F" id="Rectangle 17" o:spid="_x0000_s1026" style="position:absolute;left:0;text-align:left;margin-left:267.75pt;margin-top:2.4pt;width:151.8pt;height:34.2pt;z-index:-251588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" fillcolor="window" strokecolor="#f79646" strokeweight="2pt">
                <v:textbox>
                  <w:txbxContent>
                    <w:p w14:paraId="3F034235" w14:textId="77777777" w:rsidR="00E11036" w:rsidRDefault="00E11036" w:rsidP="00E11036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1D6276CA" w14:textId="77777777" w:rsidR="00E11036" w:rsidRPr="00383EC8" w:rsidRDefault="00E11036" w:rsidP="00E11036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6573E5C4" w14:textId="22469EE3" w:rsidR="00E11036" w:rsidRPr="00383EC8" w:rsidRDefault="00E11036" w:rsidP="00E11036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  <w:r w:rsidR="00AF7B3F">
        <w:rPr>
          <w:rFonts w:ascii="Times New Roman" w:hAnsi="Times New Roman"/>
          <w:b/>
          <w:sz w:val="24"/>
          <w:szCs w:val="24"/>
        </w:rPr>
        <w:t>120</w:t>
      </w:r>
    </w:p>
    <w:p w14:paraId="2A428DDC" w14:textId="77777777" w:rsidR="00E11036" w:rsidRPr="00383EC8" w:rsidRDefault="00E11036" w:rsidP="00E1103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5648FBD9" w14:textId="2C6D6EC9" w:rsidR="00E11036" w:rsidRDefault="00E11036" w:rsidP="00E1103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Ellis Y/N, Byerly Y/N, </w:t>
      </w:r>
      <w:proofErr w:type="spellStart"/>
      <w:r w:rsidR="00AF7B3F">
        <w:rPr>
          <w:rFonts w:ascii="Times New Roman" w:hAnsi="Times New Roman"/>
          <w:b/>
          <w:sz w:val="24"/>
          <w:szCs w:val="24"/>
        </w:rPr>
        <w:t>Holzwarth</w:t>
      </w:r>
      <w:proofErr w:type="spellEnd"/>
      <w:r w:rsidRPr="00383EC8">
        <w:rPr>
          <w:rFonts w:ascii="Times New Roman" w:hAnsi="Times New Roman"/>
          <w:b/>
          <w:sz w:val="24"/>
          <w:szCs w:val="24"/>
        </w:rPr>
        <w:t xml:space="preserve">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</w:t>
      </w:r>
      <w:r w:rsidR="00AF7B3F">
        <w:rPr>
          <w:rFonts w:ascii="Times New Roman" w:hAnsi="Times New Roman"/>
          <w:b/>
          <w:sz w:val="24"/>
          <w:szCs w:val="24"/>
        </w:rPr>
        <w:t>Briscoe</w:t>
      </w:r>
      <w:r w:rsidRPr="00383EC8">
        <w:rPr>
          <w:rFonts w:ascii="Times New Roman" w:hAnsi="Times New Roman"/>
          <w:b/>
          <w:sz w:val="24"/>
          <w:szCs w:val="24"/>
        </w:rPr>
        <w:t xml:space="preserve"> Y/N, Bauer Y/N, Clements Y/N</w:t>
      </w:r>
    </w:p>
    <w:bookmarkEnd w:id="1"/>
    <w:bookmarkEnd w:id="3"/>
    <w:p w14:paraId="49F61728" w14:textId="6743B2BF" w:rsidR="00E11036" w:rsidRDefault="00E11036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bookmarkEnd w:id="2"/>
    <w:p w14:paraId="2AFB8458" w14:textId="77777777" w:rsidR="00AF7B3F" w:rsidRPr="001645CF" w:rsidRDefault="00AF7B3F" w:rsidP="00AF7B3F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From Agency: Pueblo Community College PD</w:t>
      </w:r>
    </w:p>
    <w:p w14:paraId="0E10E875" w14:textId="77777777" w:rsidR="00AF7B3F" w:rsidRPr="001645CF" w:rsidRDefault="00AF7B3F" w:rsidP="00AF7B3F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 xml:space="preserve">For (Officer): </w:t>
      </w:r>
      <w:r w:rsidRPr="001645CF">
        <w:rPr>
          <w:rFonts w:ascii="Times New Roman" w:hAnsi="Times New Roman"/>
          <w:sz w:val="24"/>
          <w:szCs w:val="24"/>
        </w:rPr>
        <w:t>William Brown</w:t>
      </w:r>
    </w:p>
    <w:p w14:paraId="39B284BB" w14:textId="77777777" w:rsidR="00AF7B3F" w:rsidRPr="001645CF" w:rsidRDefault="00AF7B3F" w:rsidP="00AF7B3F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Class:</w:t>
      </w:r>
      <w:r w:rsidRPr="001645CF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1645CF">
        <w:rPr>
          <w:rFonts w:ascii="Times New Roman" w:hAnsi="Times New Roman"/>
          <w:bCs/>
          <w:sz w:val="24"/>
          <w:szCs w:val="24"/>
        </w:rPr>
        <w:t>Digital Threat</w:t>
      </w:r>
    </w:p>
    <w:p w14:paraId="109AC491" w14:textId="77777777" w:rsidR="00AF7B3F" w:rsidRPr="001645CF" w:rsidRDefault="00AF7B3F" w:rsidP="00AF7B3F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Date Requested:</w:t>
      </w:r>
      <w:r w:rsidRPr="001645CF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1645CF">
        <w:rPr>
          <w:rFonts w:ascii="Times New Roman" w:hAnsi="Times New Roman"/>
          <w:sz w:val="24"/>
          <w:szCs w:val="24"/>
        </w:rPr>
        <w:t>09/10/19</w:t>
      </w:r>
    </w:p>
    <w:p w14:paraId="1C739EDB" w14:textId="77777777" w:rsidR="00AF7B3F" w:rsidRPr="001645CF" w:rsidRDefault="00AF7B3F" w:rsidP="00AF7B3F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Date(s):</w:t>
      </w:r>
      <w:r w:rsidRPr="001645CF">
        <w:rPr>
          <w:rFonts w:ascii="Times New Roman" w:hAnsi="Times New Roman"/>
          <w:sz w:val="24"/>
          <w:szCs w:val="24"/>
        </w:rPr>
        <w:t xml:space="preserve"> September 25</w:t>
      </w:r>
      <w:r w:rsidRPr="001645CF">
        <w:rPr>
          <w:rFonts w:ascii="Times New Roman" w:hAnsi="Times New Roman"/>
          <w:sz w:val="24"/>
          <w:szCs w:val="24"/>
          <w:vertAlign w:val="superscript"/>
        </w:rPr>
        <w:t>th</w:t>
      </w:r>
      <w:r w:rsidRPr="001645CF">
        <w:rPr>
          <w:rFonts w:ascii="Times New Roman" w:hAnsi="Times New Roman"/>
          <w:sz w:val="24"/>
          <w:szCs w:val="24"/>
        </w:rPr>
        <w:t>, 2019</w:t>
      </w:r>
    </w:p>
    <w:p w14:paraId="1AA20988" w14:textId="77777777" w:rsidR="00AF7B3F" w:rsidRPr="001645CF" w:rsidRDefault="00AF7B3F" w:rsidP="00AF7B3F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Location:</w:t>
      </w:r>
      <w:r w:rsidRPr="001645C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645CF">
        <w:rPr>
          <w:rFonts w:ascii="Times New Roman" w:hAnsi="Times New Roman"/>
          <w:sz w:val="24"/>
          <w:szCs w:val="24"/>
        </w:rPr>
        <w:t>Cenntennial</w:t>
      </w:r>
      <w:proofErr w:type="spellEnd"/>
      <w:r w:rsidRPr="001645CF">
        <w:rPr>
          <w:rFonts w:ascii="Times New Roman" w:hAnsi="Times New Roman"/>
          <w:sz w:val="24"/>
          <w:szCs w:val="24"/>
        </w:rPr>
        <w:t>, CO</w:t>
      </w:r>
    </w:p>
    <w:p w14:paraId="5554754E" w14:textId="77777777" w:rsidR="00AF7B3F" w:rsidRPr="001645CF" w:rsidRDefault="00AF7B3F" w:rsidP="00AF7B3F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Class Cost:</w:t>
      </w:r>
      <w:r w:rsidRPr="001645CF">
        <w:rPr>
          <w:rFonts w:ascii="Times New Roman" w:hAnsi="Times New Roman"/>
          <w:sz w:val="24"/>
          <w:szCs w:val="24"/>
        </w:rPr>
        <w:t xml:space="preserve"> $120</w:t>
      </w:r>
    </w:p>
    <w:p w14:paraId="24251571" w14:textId="77777777" w:rsidR="00AF7B3F" w:rsidRPr="001645CF" w:rsidRDefault="00AF7B3F" w:rsidP="00AF7B3F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Lodging:</w:t>
      </w:r>
      <w:r w:rsidRPr="001645CF">
        <w:rPr>
          <w:rFonts w:ascii="Times New Roman" w:hAnsi="Times New Roman"/>
          <w:sz w:val="24"/>
          <w:szCs w:val="24"/>
        </w:rPr>
        <w:t xml:space="preserve"> $0</w:t>
      </w:r>
    </w:p>
    <w:p w14:paraId="3DB45D4D" w14:textId="77777777" w:rsidR="00AF7B3F" w:rsidRPr="001645CF" w:rsidRDefault="00AF7B3F" w:rsidP="00AF7B3F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Per Diem:</w:t>
      </w:r>
      <w:r w:rsidRPr="001645CF">
        <w:rPr>
          <w:rFonts w:ascii="Times New Roman" w:hAnsi="Times New Roman"/>
          <w:sz w:val="24"/>
          <w:szCs w:val="24"/>
        </w:rPr>
        <w:t xml:space="preserve"> $0</w:t>
      </w:r>
    </w:p>
    <w:p w14:paraId="4B6C373A" w14:textId="77777777" w:rsidR="00AF7B3F" w:rsidRPr="00383EC8" w:rsidRDefault="00AF7B3F" w:rsidP="00AF7B3F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To:</w:t>
      </w:r>
      <w:r w:rsidRPr="001645CF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118F8743" w14:textId="77777777" w:rsidR="00AF7B3F" w:rsidRPr="00383EC8" w:rsidRDefault="00AF7B3F" w:rsidP="00AF7B3F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9920" behindDoc="1" locked="0" layoutInCell="1" allowOverlap="1" wp14:anchorId="4A20BE07" wp14:editId="6526EEC7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A25E629" w14:textId="77777777" w:rsidR="00AF7B3F" w:rsidRDefault="00AF7B3F" w:rsidP="00AF7B3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A20BE07" id="Rectangle 19" o:spid="_x0000_s1027" style="position:absolute;left:0;text-align:left;margin-left:267.75pt;margin-top:2.4pt;width:151.8pt;height:34.2pt;z-index:-251586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" fillcolor="window" strokecolor="#f79646" strokeweight="2pt">
                <v:textbox>
                  <w:txbxContent>
                    <w:p w14:paraId="4A25E629" w14:textId="77777777" w:rsidR="00AF7B3F" w:rsidRDefault="00AF7B3F" w:rsidP="00AF7B3F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4A44CAFD" w14:textId="77777777" w:rsidR="00AF7B3F" w:rsidRPr="00383EC8" w:rsidRDefault="00AF7B3F" w:rsidP="00AF7B3F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4C2C27D9" w14:textId="77777777" w:rsidR="00AF7B3F" w:rsidRPr="00383EC8" w:rsidRDefault="00AF7B3F" w:rsidP="00AF7B3F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  <w:r>
        <w:rPr>
          <w:rFonts w:ascii="Times New Roman" w:hAnsi="Times New Roman"/>
          <w:b/>
          <w:sz w:val="24"/>
          <w:szCs w:val="24"/>
        </w:rPr>
        <w:t>120</w:t>
      </w:r>
    </w:p>
    <w:p w14:paraId="550184CD" w14:textId="77777777" w:rsidR="00AF7B3F" w:rsidRPr="00383EC8" w:rsidRDefault="00AF7B3F" w:rsidP="00AF7B3F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36508590" w14:textId="77777777" w:rsidR="00AF7B3F" w:rsidRDefault="00AF7B3F" w:rsidP="00AF7B3F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Ellis Y/N, Byerly Y/N, </w:t>
      </w:r>
      <w:proofErr w:type="spellStart"/>
      <w:r>
        <w:rPr>
          <w:rFonts w:ascii="Times New Roman" w:hAnsi="Times New Roman"/>
          <w:b/>
          <w:sz w:val="24"/>
          <w:szCs w:val="24"/>
        </w:rPr>
        <w:t>Holzwarth</w:t>
      </w:r>
      <w:proofErr w:type="spellEnd"/>
      <w:r w:rsidRPr="00383EC8">
        <w:rPr>
          <w:rFonts w:ascii="Times New Roman" w:hAnsi="Times New Roman"/>
          <w:b/>
          <w:sz w:val="24"/>
          <w:szCs w:val="24"/>
        </w:rPr>
        <w:t xml:space="preserve">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</w:t>
      </w:r>
      <w:r>
        <w:rPr>
          <w:rFonts w:ascii="Times New Roman" w:hAnsi="Times New Roman"/>
          <w:b/>
          <w:sz w:val="24"/>
          <w:szCs w:val="24"/>
        </w:rPr>
        <w:t>Briscoe</w:t>
      </w:r>
      <w:r w:rsidRPr="00383EC8">
        <w:rPr>
          <w:rFonts w:ascii="Times New Roman" w:hAnsi="Times New Roman"/>
          <w:b/>
          <w:sz w:val="24"/>
          <w:szCs w:val="24"/>
        </w:rPr>
        <w:t xml:space="preserve"> Y/N, Bauer Y/N, Clements Y/N</w:t>
      </w:r>
    </w:p>
    <w:p w14:paraId="5D630E38" w14:textId="57945358" w:rsidR="00112B42" w:rsidRDefault="00112B42" w:rsidP="00112B42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704E2B8F" w14:textId="77777777" w:rsidR="00AA7B27" w:rsidRDefault="00AA7B27" w:rsidP="00112B42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3C255276" w14:textId="2BE567DA" w:rsidR="00112B42" w:rsidRPr="00383EC8" w:rsidRDefault="00112B42" w:rsidP="00112B42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bookmarkStart w:id="4" w:name="_Hlk20817773"/>
      <w:bookmarkStart w:id="5" w:name="_Hlk15391841"/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  <w:r w:rsidR="0067681F">
        <w:rPr>
          <w:rFonts w:ascii="Times New Roman" w:hAnsi="Times New Roman"/>
          <w:b/>
          <w:sz w:val="24"/>
          <w:szCs w:val="24"/>
        </w:rPr>
        <w:t>10</w:t>
      </w:r>
      <w:r w:rsidR="0067681F" w:rsidRPr="0067681F">
        <w:rPr>
          <w:rFonts w:ascii="Times New Roman" w:hAnsi="Times New Roman"/>
          <w:b/>
          <w:sz w:val="24"/>
          <w:szCs w:val="24"/>
          <w:vertAlign w:val="superscript"/>
        </w:rPr>
        <w:t>th</w:t>
      </w:r>
      <w:r w:rsidR="0067681F">
        <w:rPr>
          <w:rFonts w:ascii="Times New Roman" w:hAnsi="Times New Roman"/>
          <w:b/>
          <w:sz w:val="24"/>
          <w:szCs w:val="24"/>
        </w:rPr>
        <w:t xml:space="preserve"> Judicial District Attorney’s Office</w:t>
      </w:r>
    </w:p>
    <w:p w14:paraId="7ED943B8" w14:textId="7A45E423" w:rsidR="00112B42" w:rsidRPr="001645CF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 xml:space="preserve">For (Officer): </w:t>
      </w:r>
      <w:r w:rsidR="00AF7B3F" w:rsidRPr="001645CF">
        <w:rPr>
          <w:rFonts w:ascii="Times New Roman" w:hAnsi="Times New Roman"/>
          <w:sz w:val="24"/>
          <w:szCs w:val="24"/>
        </w:rPr>
        <w:t>Christine Hansel</w:t>
      </w:r>
    </w:p>
    <w:p w14:paraId="7007D54A" w14:textId="264F4196" w:rsidR="00112B42" w:rsidRPr="001645CF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Class:</w:t>
      </w:r>
      <w:r w:rsidR="00BB79A6" w:rsidRPr="001645CF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AF7B3F" w:rsidRPr="001645CF">
        <w:rPr>
          <w:rFonts w:ascii="Times New Roman" w:hAnsi="Times New Roman"/>
          <w:bCs/>
          <w:sz w:val="24"/>
          <w:szCs w:val="24"/>
        </w:rPr>
        <w:t>PATC Human Trafficking Investigations</w:t>
      </w:r>
    </w:p>
    <w:p w14:paraId="778E6400" w14:textId="4039D220" w:rsidR="00112B42" w:rsidRPr="001645CF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Date Requested:</w:t>
      </w:r>
      <w:r w:rsidRPr="001645CF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AF7B3F" w:rsidRPr="001645CF">
        <w:rPr>
          <w:rFonts w:ascii="Times New Roman" w:hAnsi="Times New Roman"/>
          <w:sz w:val="24"/>
          <w:szCs w:val="24"/>
        </w:rPr>
        <w:t>09/19/19</w:t>
      </w:r>
    </w:p>
    <w:p w14:paraId="2C9F5866" w14:textId="0DD9E293" w:rsidR="00112B42" w:rsidRPr="001645CF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Date(s):</w:t>
      </w:r>
      <w:r w:rsidRPr="001645CF">
        <w:rPr>
          <w:rFonts w:ascii="Times New Roman" w:hAnsi="Times New Roman"/>
          <w:sz w:val="24"/>
          <w:szCs w:val="24"/>
        </w:rPr>
        <w:t xml:space="preserve"> </w:t>
      </w:r>
      <w:r w:rsidR="00AF7B3F" w:rsidRPr="001645CF">
        <w:rPr>
          <w:rFonts w:ascii="Times New Roman" w:hAnsi="Times New Roman"/>
          <w:sz w:val="24"/>
          <w:szCs w:val="24"/>
        </w:rPr>
        <w:t>October 15-17</w:t>
      </w:r>
      <w:r w:rsidR="00AF7B3F" w:rsidRPr="001645CF">
        <w:rPr>
          <w:rFonts w:ascii="Times New Roman" w:hAnsi="Times New Roman"/>
          <w:sz w:val="24"/>
          <w:szCs w:val="24"/>
          <w:vertAlign w:val="superscript"/>
        </w:rPr>
        <w:t>th</w:t>
      </w:r>
      <w:r w:rsidR="0067681F" w:rsidRPr="001645CF">
        <w:rPr>
          <w:rFonts w:ascii="Times New Roman" w:hAnsi="Times New Roman"/>
          <w:sz w:val="24"/>
          <w:szCs w:val="24"/>
        </w:rPr>
        <w:t>, 2019</w:t>
      </w:r>
    </w:p>
    <w:p w14:paraId="780F1964" w14:textId="43C22FFA" w:rsidR="00112B42" w:rsidRPr="001645CF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Location:</w:t>
      </w:r>
      <w:r w:rsidRPr="001645CF">
        <w:rPr>
          <w:rFonts w:ascii="Times New Roman" w:hAnsi="Times New Roman"/>
          <w:sz w:val="24"/>
          <w:szCs w:val="24"/>
        </w:rPr>
        <w:t xml:space="preserve"> </w:t>
      </w:r>
      <w:r w:rsidR="00AF7B3F" w:rsidRPr="001645CF">
        <w:rPr>
          <w:rFonts w:ascii="Times New Roman" w:hAnsi="Times New Roman"/>
          <w:sz w:val="24"/>
          <w:szCs w:val="24"/>
        </w:rPr>
        <w:t>Moline, IL</w:t>
      </w:r>
    </w:p>
    <w:p w14:paraId="764E1772" w14:textId="44826B65" w:rsidR="00112B42" w:rsidRPr="001645CF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Class Cost:</w:t>
      </w:r>
      <w:r w:rsidRPr="001645CF">
        <w:rPr>
          <w:rFonts w:ascii="Times New Roman" w:hAnsi="Times New Roman"/>
          <w:sz w:val="24"/>
          <w:szCs w:val="24"/>
        </w:rPr>
        <w:t xml:space="preserve"> $</w:t>
      </w:r>
      <w:r w:rsidR="00AF7B3F" w:rsidRPr="001645CF">
        <w:rPr>
          <w:rFonts w:ascii="Times New Roman" w:hAnsi="Times New Roman"/>
          <w:sz w:val="24"/>
          <w:szCs w:val="24"/>
        </w:rPr>
        <w:t>325</w:t>
      </w:r>
    </w:p>
    <w:p w14:paraId="2CE67603" w14:textId="3B19A41F" w:rsidR="00112B42" w:rsidRPr="001645CF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Lodging:</w:t>
      </w:r>
      <w:r w:rsidRPr="001645CF">
        <w:rPr>
          <w:rFonts w:ascii="Times New Roman" w:hAnsi="Times New Roman"/>
          <w:sz w:val="24"/>
          <w:szCs w:val="24"/>
        </w:rPr>
        <w:t xml:space="preserve"> $</w:t>
      </w:r>
      <w:r w:rsidR="00AF7B3F" w:rsidRPr="001645CF">
        <w:rPr>
          <w:rFonts w:ascii="Times New Roman" w:hAnsi="Times New Roman"/>
          <w:sz w:val="24"/>
          <w:szCs w:val="24"/>
        </w:rPr>
        <w:t>0</w:t>
      </w:r>
    </w:p>
    <w:p w14:paraId="204A25D6" w14:textId="3BAF3048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Per Diem:</w:t>
      </w:r>
      <w:r w:rsidRPr="001645CF">
        <w:rPr>
          <w:rFonts w:ascii="Times New Roman" w:hAnsi="Times New Roman"/>
          <w:sz w:val="24"/>
          <w:szCs w:val="24"/>
        </w:rPr>
        <w:t xml:space="preserve"> $</w:t>
      </w:r>
      <w:r w:rsidR="00AF7B3F" w:rsidRPr="001645CF">
        <w:rPr>
          <w:rFonts w:ascii="Times New Roman" w:hAnsi="Times New Roman"/>
          <w:sz w:val="24"/>
          <w:szCs w:val="24"/>
        </w:rPr>
        <w:t>0</w:t>
      </w:r>
    </w:p>
    <w:p w14:paraId="579A46ED" w14:textId="77777777" w:rsidR="00112B42" w:rsidRPr="00383EC8" w:rsidRDefault="00112B42" w:rsidP="00112B42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549FD72D" w14:textId="4ADC009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2272" behindDoc="1" locked="0" layoutInCell="1" allowOverlap="1" wp14:anchorId="42949A8F" wp14:editId="59FA40FB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B180FCB" w14:textId="5094E7EC" w:rsidR="00112B42" w:rsidRDefault="00112B42" w:rsidP="00112B4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2949A8F" id="Rectangle 18" o:spid="_x0000_s1028" style="position:absolute;left:0;text-align:left;margin-left:267.75pt;margin-top:2.4pt;width:151.8pt;height:34.2pt;z-index:-251614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" fillcolor="window" strokecolor="#f79646" strokeweight="2pt">
                <v:textbox>
                  <w:txbxContent>
                    <w:p w14:paraId="4B180FCB" w14:textId="5094E7EC" w:rsidR="00112B42" w:rsidRDefault="00112B42" w:rsidP="00112B42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</w:p>
    <w:p w14:paraId="130EB477" w14:textId="77777777" w:rsidR="00112B42" w:rsidRPr="00383EC8" w:rsidRDefault="00112B42" w:rsidP="00112B42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362DE7E9" w14:textId="7CB81620" w:rsidR="00112B42" w:rsidRPr="00383EC8" w:rsidRDefault="00112B42" w:rsidP="00112B42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  <w:r w:rsidR="00AF7B3F">
        <w:rPr>
          <w:rFonts w:ascii="Times New Roman" w:hAnsi="Times New Roman"/>
          <w:b/>
          <w:sz w:val="24"/>
          <w:szCs w:val="24"/>
        </w:rPr>
        <w:t>325</w:t>
      </w:r>
    </w:p>
    <w:p w14:paraId="1A26B5B5" w14:textId="77777777" w:rsidR="00112B42" w:rsidRPr="00383EC8" w:rsidRDefault="00112B42" w:rsidP="00112B42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5A158EFC" w14:textId="7F2BCD1E" w:rsidR="00112B42" w:rsidRDefault="00112B42" w:rsidP="00112B42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Ellis Y/N, Byerly Y/N, </w:t>
      </w:r>
      <w:proofErr w:type="spellStart"/>
      <w:r w:rsidR="00AF7B3F">
        <w:rPr>
          <w:rFonts w:ascii="Times New Roman" w:hAnsi="Times New Roman"/>
          <w:b/>
          <w:sz w:val="24"/>
          <w:szCs w:val="24"/>
        </w:rPr>
        <w:t>Holzwarth</w:t>
      </w:r>
      <w:proofErr w:type="spellEnd"/>
      <w:r w:rsidRPr="00383EC8">
        <w:rPr>
          <w:rFonts w:ascii="Times New Roman" w:hAnsi="Times New Roman"/>
          <w:b/>
          <w:sz w:val="24"/>
          <w:szCs w:val="24"/>
        </w:rPr>
        <w:t xml:space="preserve">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</w:t>
      </w:r>
      <w:r w:rsidR="00AF7B3F">
        <w:rPr>
          <w:rFonts w:ascii="Times New Roman" w:hAnsi="Times New Roman"/>
          <w:b/>
          <w:sz w:val="24"/>
          <w:szCs w:val="24"/>
        </w:rPr>
        <w:t>Briscoe</w:t>
      </w:r>
      <w:r w:rsidRPr="00383EC8">
        <w:rPr>
          <w:rFonts w:ascii="Times New Roman" w:hAnsi="Times New Roman"/>
          <w:b/>
          <w:sz w:val="24"/>
          <w:szCs w:val="24"/>
        </w:rPr>
        <w:t xml:space="preserve"> Y/N, Bauer Y/N, Clements Y/N</w:t>
      </w:r>
    </w:p>
    <w:bookmarkEnd w:id="4"/>
    <w:p w14:paraId="1F49FAD6" w14:textId="69603D75" w:rsidR="00E11036" w:rsidRDefault="00E11036" w:rsidP="00112B42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5A82A88F" w14:textId="75251355" w:rsidR="00AA7B27" w:rsidRPr="00383EC8" w:rsidRDefault="00AA7B27" w:rsidP="00AA7B27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  <w:r>
        <w:rPr>
          <w:rFonts w:ascii="Times New Roman" w:hAnsi="Times New Roman"/>
          <w:b/>
          <w:sz w:val="24"/>
          <w:szCs w:val="24"/>
        </w:rPr>
        <w:t>Palmer Lake PD</w:t>
      </w:r>
    </w:p>
    <w:p w14:paraId="61894D17" w14:textId="7324DD1F" w:rsidR="00AA7B27" w:rsidRPr="001645CF" w:rsidRDefault="00AA7B27" w:rsidP="00AA7B27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 xml:space="preserve">For (Officer): </w:t>
      </w:r>
      <w:r w:rsidRPr="001645CF">
        <w:rPr>
          <w:rFonts w:ascii="Times New Roman" w:hAnsi="Times New Roman"/>
          <w:sz w:val="24"/>
          <w:szCs w:val="24"/>
        </w:rPr>
        <w:t xml:space="preserve">James </w:t>
      </w:r>
      <w:proofErr w:type="spellStart"/>
      <w:r w:rsidRPr="001645CF">
        <w:rPr>
          <w:rFonts w:ascii="Times New Roman" w:hAnsi="Times New Roman"/>
          <w:sz w:val="24"/>
          <w:szCs w:val="24"/>
        </w:rPr>
        <w:t>Deyoe</w:t>
      </w:r>
      <w:proofErr w:type="spellEnd"/>
    </w:p>
    <w:p w14:paraId="6B5F4EB5" w14:textId="3887E9B4" w:rsidR="00AA7B27" w:rsidRPr="001645CF" w:rsidRDefault="00AA7B27" w:rsidP="00AA7B27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Class:</w:t>
      </w:r>
      <w:r w:rsidRPr="001645CF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1645CF">
        <w:rPr>
          <w:rFonts w:ascii="Times New Roman" w:hAnsi="Times New Roman"/>
          <w:bCs/>
          <w:sz w:val="24"/>
          <w:szCs w:val="24"/>
        </w:rPr>
        <w:t>Basic Crisis Negotiations</w:t>
      </w:r>
    </w:p>
    <w:p w14:paraId="425B7069" w14:textId="1FD831D8" w:rsidR="00AA7B27" w:rsidRPr="001645CF" w:rsidRDefault="00AA7B27" w:rsidP="00AA7B27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Date Requested:</w:t>
      </w:r>
      <w:r w:rsidRPr="001645CF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1645CF">
        <w:rPr>
          <w:rFonts w:ascii="Times New Roman" w:hAnsi="Times New Roman"/>
          <w:sz w:val="24"/>
          <w:szCs w:val="24"/>
        </w:rPr>
        <w:t>10/01/19</w:t>
      </w:r>
    </w:p>
    <w:p w14:paraId="48F45352" w14:textId="52141A51" w:rsidR="00AA7B27" w:rsidRPr="001645CF" w:rsidRDefault="00AA7B27" w:rsidP="00AA7B27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Date(s):</w:t>
      </w:r>
      <w:r w:rsidRPr="001645CF">
        <w:rPr>
          <w:rFonts w:ascii="Times New Roman" w:hAnsi="Times New Roman"/>
          <w:sz w:val="24"/>
          <w:szCs w:val="24"/>
        </w:rPr>
        <w:t xml:space="preserve"> November 4-8, 2019</w:t>
      </w:r>
    </w:p>
    <w:p w14:paraId="602D4F32" w14:textId="14027125" w:rsidR="00AA7B27" w:rsidRPr="001645CF" w:rsidRDefault="00AA7B27" w:rsidP="00AA7B27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Location:</w:t>
      </w:r>
      <w:r w:rsidRPr="001645CF">
        <w:rPr>
          <w:rFonts w:ascii="Times New Roman" w:hAnsi="Times New Roman"/>
          <w:sz w:val="24"/>
          <w:szCs w:val="24"/>
        </w:rPr>
        <w:t xml:space="preserve"> Pueblo, CO</w:t>
      </w:r>
    </w:p>
    <w:p w14:paraId="45442C45" w14:textId="770BF72C" w:rsidR="00AA7B27" w:rsidRPr="001645CF" w:rsidRDefault="00AA7B27" w:rsidP="00AA7B27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Class Cost:</w:t>
      </w:r>
      <w:r w:rsidRPr="001645CF">
        <w:rPr>
          <w:rFonts w:ascii="Times New Roman" w:hAnsi="Times New Roman"/>
          <w:sz w:val="24"/>
          <w:szCs w:val="24"/>
        </w:rPr>
        <w:t xml:space="preserve"> $0</w:t>
      </w:r>
    </w:p>
    <w:p w14:paraId="63633D9D" w14:textId="507F3DA9" w:rsidR="00AA7B27" w:rsidRPr="001645CF" w:rsidRDefault="00AA7B27" w:rsidP="00AA7B27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Lodging:</w:t>
      </w:r>
      <w:r w:rsidRPr="001645CF">
        <w:rPr>
          <w:rFonts w:ascii="Times New Roman" w:hAnsi="Times New Roman"/>
          <w:sz w:val="24"/>
          <w:szCs w:val="24"/>
        </w:rPr>
        <w:t xml:space="preserve"> $384</w:t>
      </w:r>
    </w:p>
    <w:p w14:paraId="713F951C" w14:textId="3ACC298A" w:rsidR="00AA7B27" w:rsidRPr="001645CF" w:rsidRDefault="00AA7B27" w:rsidP="00AA7B27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Per Diem:</w:t>
      </w:r>
      <w:r w:rsidRPr="001645CF">
        <w:rPr>
          <w:rFonts w:ascii="Times New Roman" w:hAnsi="Times New Roman"/>
          <w:sz w:val="24"/>
          <w:szCs w:val="24"/>
        </w:rPr>
        <w:t xml:space="preserve"> $180</w:t>
      </w:r>
    </w:p>
    <w:p w14:paraId="2F4854A6" w14:textId="77777777" w:rsidR="00AA7B27" w:rsidRPr="00383EC8" w:rsidRDefault="00AA7B27" w:rsidP="00AA7B27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1645CF">
        <w:rPr>
          <w:rFonts w:ascii="Times New Roman" w:hAnsi="Times New Roman"/>
          <w:b/>
          <w:sz w:val="24"/>
          <w:szCs w:val="24"/>
        </w:rPr>
        <w:t>To:</w:t>
      </w:r>
      <w:r w:rsidRPr="001645CF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04E4395A" w14:textId="77777777" w:rsidR="00AA7B27" w:rsidRPr="00383EC8" w:rsidRDefault="00AA7B27" w:rsidP="00AA7B27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1968" behindDoc="1" locked="0" layoutInCell="1" allowOverlap="1" wp14:anchorId="0AE1EF40" wp14:editId="18A41FFA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6DD2BAC" w14:textId="77777777" w:rsidR="00AA7B27" w:rsidRDefault="00AA7B27" w:rsidP="00AA7B2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AE1EF40" id="Rectangle 2" o:spid="_x0000_s1029" style="position:absolute;left:0;text-align:left;margin-left:267.75pt;margin-top:2.4pt;width:151.8pt;height:34.2pt;z-index:-251584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" fillcolor="window" strokecolor="#f79646" strokeweight="2pt">
                <v:textbox>
                  <w:txbxContent>
                    <w:p w14:paraId="66DD2BAC" w14:textId="77777777" w:rsidR="00AA7B27" w:rsidRDefault="00AA7B27" w:rsidP="00AA7B27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</w:p>
    <w:p w14:paraId="4278EB64" w14:textId="77777777" w:rsidR="00AA7B27" w:rsidRPr="00383EC8" w:rsidRDefault="00AA7B27" w:rsidP="00AA7B27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33EB2FEC" w14:textId="5A5059DD" w:rsidR="00AA7B27" w:rsidRPr="00383EC8" w:rsidRDefault="00AA7B27" w:rsidP="00AA7B27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  <w:r>
        <w:rPr>
          <w:rFonts w:ascii="Times New Roman" w:hAnsi="Times New Roman"/>
          <w:b/>
          <w:sz w:val="24"/>
          <w:szCs w:val="24"/>
        </w:rPr>
        <w:t>564</w:t>
      </w:r>
    </w:p>
    <w:p w14:paraId="609A4D58" w14:textId="77777777" w:rsidR="00AA7B27" w:rsidRPr="00383EC8" w:rsidRDefault="00AA7B27" w:rsidP="00AA7B27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54AADA76" w14:textId="57DD2103" w:rsidR="001D47AC" w:rsidRPr="00383EC8" w:rsidRDefault="00AA7B27" w:rsidP="001645CF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Ellis Y/N, Byerly Y/N, </w:t>
      </w:r>
      <w:proofErr w:type="spellStart"/>
      <w:r>
        <w:rPr>
          <w:rFonts w:ascii="Times New Roman" w:hAnsi="Times New Roman"/>
          <w:b/>
          <w:sz w:val="24"/>
          <w:szCs w:val="24"/>
        </w:rPr>
        <w:t>Holzwarth</w:t>
      </w:r>
      <w:proofErr w:type="spellEnd"/>
      <w:r w:rsidRPr="00383EC8">
        <w:rPr>
          <w:rFonts w:ascii="Times New Roman" w:hAnsi="Times New Roman"/>
          <w:b/>
          <w:sz w:val="24"/>
          <w:szCs w:val="24"/>
        </w:rPr>
        <w:t xml:space="preserve">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</w:t>
      </w:r>
      <w:r>
        <w:rPr>
          <w:rFonts w:ascii="Times New Roman" w:hAnsi="Times New Roman"/>
          <w:b/>
          <w:sz w:val="24"/>
          <w:szCs w:val="24"/>
        </w:rPr>
        <w:t>Briscoe</w:t>
      </w:r>
      <w:r w:rsidRPr="00383EC8">
        <w:rPr>
          <w:rFonts w:ascii="Times New Roman" w:hAnsi="Times New Roman"/>
          <w:b/>
          <w:sz w:val="24"/>
          <w:szCs w:val="24"/>
        </w:rPr>
        <w:t xml:space="preserve"> Y/N, Bauer Y/N, Clements Y/N</w:t>
      </w:r>
      <w:bookmarkEnd w:id="5"/>
    </w:p>
    <w:p w14:paraId="7F4A2200" w14:textId="77777777" w:rsidR="00CF1932" w:rsidRDefault="00CF1932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7C76809E" w14:textId="77777777" w:rsidR="008957EC" w:rsidRDefault="008957EC" w:rsidP="00667813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1B8A62E8" w14:textId="77777777" w:rsidR="008957EC" w:rsidRDefault="008957EC" w:rsidP="00667813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07315A2B" w14:textId="6931189E" w:rsidR="00552F25" w:rsidRPr="00161650" w:rsidRDefault="00552F25" w:rsidP="00667813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</w:rPr>
        <w:t>Other Items to Discuss:</w:t>
      </w:r>
    </w:p>
    <w:p w14:paraId="595B8E3D" w14:textId="0A023AC2" w:rsidR="00D7336A" w:rsidRPr="001350F0" w:rsidRDefault="00552F25" w:rsidP="00364602">
      <w:p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Notes: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E3D3110" w14:textId="77777777" w:rsidR="001350F0" w:rsidRDefault="001350F0" w:rsidP="00561CD0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36810191" w14:textId="2B073306" w:rsidR="006E7D19" w:rsidRPr="00161650" w:rsidRDefault="00552F25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</w:rPr>
        <w:t>Central Mountain Training Region</w:t>
      </w:r>
    </w:p>
    <w:p w14:paraId="52F4B8D9" w14:textId="62F74C96" w:rsidR="00552F25" w:rsidRPr="00161650" w:rsidRDefault="00552F25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</w:rPr>
        <w:t xml:space="preserve">Meeting Schedule </w:t>
      </w:r>
      <w:r w:rsidR="001D47AC">
        <w:rPr>
          <w:rFonts w:ascii="Times New Roman" w:hAnsi="Times New Roman"/>
          <w:b/>
          <w:sz w:val="32"/>
          <w:szCs w:val="32"/>
        </w:rPr>
        <w:t>FY20</w:t>
      </w:r>
    </w:p>
    <w:p w14:paraId="4A0BF40E" w14:textId="5F360463" w:rsidR="00D92384" w:rsidRPr="0024757F" w:rsidRDefault="00552F25" w:rsidP="0024757F">
      <w:pPr>
        <w:spacing w:before="120" w:after="120" w:line="240" w:lineRule="auto"/>
        <w:jc w:val="center"/>
        <w:rPr>
          <w:rStyle w:val="Hyperlink"/>
          <w:rFonts w:ascii="Times New Roman" w:hAnsi="Times New Roman"/>
          <w:b/>
          <w:color w:val="auto"/>
          <w:sz w:val="32"/>
          <w:szCs w:val="32"/>
          <w:u w:val="none"/>
        </w:rPr>
      </w:pPr>
      <w:r w:rsidRPr="00161650">
        <w:rPr>
          <w:rFonts w:ascii="Times New Roman" w:hAnsi="Times New Roman"/>
          <w:b/>
          <w:sz w:val="32"/>
          <w:szCs w:val="32"/>
        </w:rPr>
        <w:t>(First Thursday of the Month) Start Time 1</w:t>
      </w:r>
      <w:r w:rsidR="00445975" w:rsidRPr="00161650">
        <w:rPr>
          <w:rFonts w:ascii="Times New Roman" w:hAnsi="Times New Roman"/>
          <w:b/>
          <w:sz w:val="32"/>
          <w:szCs w:val="32"/>
        </w:rPr>
        <w:t>1</w:t>
      </w:r>
      <w:r w:rsidRPr="00161650">
        <w:rPr>
          <w:rFonts w:ascii="Times New Roman" w:hAnsi="Times New Roman"/>
          <w:b/>
          <w:sz w:val="32"/>
          <w:szCs w:val="32"/>
        </w:rPr>
        <w:t>:00am</w:t>
      </w:r>
    </w:p>
    <w:p w14:paraId="6BF2E199" w14:textId="4A54296E" w:rsidR="00161650" w:rsidRDefault="00561CD0" w:rsidP="00FD42F1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1733ACA" wp14:editId="1B86468B">
                <wp:simplePos x="0" y="0"/>
                <wp:positionH relativeFrom="column">
                  <wp:posOffset>3390900</wp:posOffset>
                </wp:positionH>
                <wp:positionV relativeFrom="paragraph">
                  <wp:posOffset>111760</wp:posOffset>
                </wp:positionV>
                <wp:extent cx="2543175" cy="1362075"/>
                <wp:effectExtent l="0" t="0" r="28575" b="2857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AED67D9" w14:textId="169EAA59" w:rsidR="002C37D1" w:rsidRDefault="002C37D1" w:rsidP="002C37D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December 5</w:t>
                            </w:r>
                            <w:r w:rsidRPr="002C37D1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19 Location/Host:</w:t>
                            </w:r>
                          </w:p>
                          <w:p w14:paraId="00B5F86E" w14:textId="79E63080" w:rsid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No Meeting</w:t>
                            </w:r>
                          </w:p>
                          <w:p w14:paraId="396CDC91" w14:textId="0EDFA84C" w:rsidR="002C37D1" w:rsidRP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733ACA" id="Rectangle 15" o:spid="_x0000_s1030" style="position:absolute;margin-left:267pt;margin-top:8.8pt;width:200.25pt;height:107.2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" fillcolor="window" strokecolor="#548dd4 [1951]" strokeweight="2pt">
                <v:textbox>
                  <w:txbxContent>
                    <w:p w14:paraId="7AED67D9" w14:textId="169EAA59" w:rsidR="002C37D1" w:rsidRDefault="002C37D1" w:rsidP="002C37D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December 5</w:t>
                      </w:r>
                      <w:r w:rsidRPr="002C37D1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19 Location/Host:</w:t>
                      </w:r>
                    </w:p>
                    <w:p w14:paraId="00B5F86E" w14:textId="79E63080" w:rsid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No Meeting</w:t>
                      </w:r>
                    </w:p>
                    <w:p w14:paraId="396CDC91" w14:textId="0EDFA84C" w:rsidR="002C37D1" w:rsidRP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1350F0"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0C99BAC" wp14:editId="6CC95C94">
                <wp:simplePos x="0" y="0"/>
                <wp:positionH relativeFrom="column">
                  <wp:posOffset>276225</wp:posOffset>
                </wp:positionH>
                <wp:positionV relativeFrom="paragraph">
                  <wp:posOffset>112395</wp:posOffset>
                </wp:positionV>
                <wp:extent cx="2495550" cy="1362075"/>
                <wp:effectExtent l="0" t="0" r="19050" b="2857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95550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E03EA88" w14:textId="64DD31AB" w:rsidR="002C37D1" w:rsidRDefault="002C37D1" w:rsidP="002C37D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November 7</w:t>
                            </w:r>
                            <w:r w:rsidRPr="002C37D1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19 Location/Host:</w:t>
                            </w:r>
                          </w:p>
                          <w:p w14:paraId="37493813" w14:textId="204C0816" w:rsid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Colorado Springs Training Academy</w:t>
                            </w:r>
                          </w:p>
                          <w:p w14:paraId="0EF9147C" w14:textId="4E0CB75A" w:rsid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725 N Murray Blvd</w:t>
                            </w:r>
                          </w:p>
                          <w:p w14:paraId="04939BE3" w14:textId="450F678E" w:rsidR="002C37D1" w:rsidRP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Colorado Springs, CO 809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C99BAC" id="Rectangle 14" o:spid="_x0000_s1031" style="position:absolute;margin-left:21.75pt;margin-top:8.85pt;width:196.5pt;height:107.2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" fillcolor="window" strokecolor="#548dd4 [1951]" strokeweight="2pt">
                <v:textbox>
                  <w:txbxContent>
                    <w:p w14:paraId="3E03EA88" w14:textId="64DD31AB" w:rsidR="002C37D1" w:rsidRDefault="002C37D1" w:rsidP="002C37D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November 7</w:t>
                      </w:r>
                      <w:r w:rsidRPr="002C37D1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19 Location/Host:</w:t>
                      </w:r>
                    </w:p>
                    <w:p w14:paraId="37493813" w14:textId="204C0816" w:rsid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Colorado Springs Training Academy</w:t>
                      </w:r>
                    </w:p>
                    <w:p w14:paraId="0EF9147C" w14:textId="4E0CB75A" w:rsid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725 N Murray Blvd</w:t>
                      </w:r>
                    </w:p>
                    <w:p w14:paraId="04939BE3" w14:textId="450F678E" w:rsidR="002C37D1" w:rsidRP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Colorado Springs, CO 80915</w:t>
                      </w:r>
                    </w:p>
                  </w:txbxContent>
                </v:textbox>
              </v:rect>
            </w:pict>
          </mc:Fallback>
        </mc:AlternateContent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</w:p>
    <w:p w14:paraId="7DF5AB8A" w14:textId="34BAB1D9" w:rsidR="00FD42F1" w:rsidRDefault="00FD42F1" w:rsidP="00FD42F1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</w:p>
    <w:p w14:paraId="4EC53F94" w14:textId="0F6F9E4C" w:rsidR="00FD42F1" w:rsidRDefault="002C37D1" w:rsidP="002C37D1">
      <w:pPr>
        <w:pStyle w:val="NormalWeb"/>
        <w:shd w:val="clear" w:color="auto" w:fill="FFFFFF"/>
        <w:tabs>
          <w:tab w:val="center" w:pos="4680"/>
          <w:tab w:val="left" w:pos="5130"/>
        </w:tabs>
        <w:spacing w:before="0" w:beforeAutospacing="0" w:after="225" w:afterAutospacing="0"/>
        <w:rPr>
          <w:rStyle w:val="Hyperlink"/>
          <w:b/>
          <w:color w:val="333333"/>
          <w:u w:val="none"/>
        </w:rPr>
      </w:pP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</w:p>
    <w:p w14:paraId="22043C99" w14:textId="3F737851" w:rsidR="00FD42F1" w:rsidRPr="000261E8" w:rsidRDefault="00FD42F1" w:rsidP="00FD42F1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color w:val="333333"/>
          <w:u w:val="none"/>
        </w:rPr>
      </w:pPr>
    </w:p>
    <w:p w14:paraId="58BE19A9" w14:textId="6A08AE6F" w:rsidR="00FD42F1" w:rsidRDefault="000261E8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</w:p>
    <w:p w14:paraId="4EA0D1BF" w14:textId="10DA7548" w:rsidR="00FD42F1" w:rsidRDefault="00561CD0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875C383" wp14:editId="20553583">
                <wp:simplePos x="0" y="0"/>
                <wp:positionH relativeFrom="column">
                  <wp:posOffset>3343275</wp:posOffset>
                </wp:positionH>
                <wp:positionV relativeFrom="paragraph">
                  <wp:posOffset>163195</wp:posOffset>
                </wp:positionV>
                <wp:extent cx="2543175" cy="1362075"/>
                <wp:effectExtent l="0" t="0" r="28575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884A8B" w14:textId="36DB120D" w:rsidR="002C37D1" w:rsidRDefault="00690EBE" w:rsidP="002C37D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February 6</w:t>
                            </w:r>
                            <w:r w:rsidRPr="00690EBE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20</w:t>
                            </w:r>
                            <w:r w:rsidR="002C37D1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Location/Host:</w:t>
                            </w:r>
                          </w:p>
                          <w:p w14:paraId="252D825C" w14:textId="6200B08C" w:rsid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Pueblo County SO</w:t>
                            </w:r>
                          </w:p>
                          <w:p w14:paraId="4F81D33C" w14:textId="563F6848" w:rsid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101 W 10</w:t>
                            </w:r>
                            <w:r w:rsidRPr="002C37D1">
                              <w:rPr>
                                <w:rFonts w:ascii="Times New Roman" w:hAnsi="Times New Roman"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St</w:t>
                            </w:r>
                          </w:p>
                          <w:p w14:paraId="599088B1" w14:textId="5FA5BCC9" w:rsidR="002C37D1" w:rsidRP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Pueblo, CO 8100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75C383" id="Rectangle 10" o:spid="_x0000_s1032" style="position:absolute;margin-left:263.25pt;margin-top:12.85pt;width:200.25pt;height:107.2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" fillcolor="white [3201]" strokecolor="#548dd4 [1951]" strokeweight="2pt">
                <v:textbox>
                  <w:txbxContent>
                    <w:p w14:paraId="43884A8B" w14:textId="36DB120D" w:rsidR="002C37D1" w:rsidRDefault="00690EBE" w:rsidP="002C37D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February 6</w:t>
                      </w:r>
                      <w:r w:rsidRPr="00690EBE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20</w:t>
                      </w:r>
                      <w:r w:rsidR="002C37D1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Location/Host:</w:t>
                      </w:r>
                    </w:p>
                    <w:p w14:paraId="252D825C" w14:textId="6200B08C" w:rsid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Pueblo County SO</w:t>
                      </w:r>
                    </w:p>
                    <w:p w14:paraId="4F81D33C" w14:textId="563F6848" w:rsid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101 W 10</w:t>
                      </w:r>
                      <w:r w:rsidRPr="002C37D1">
                        <w:rPr>
                          <w:rFonts w:ascii="Times New Roman" w:hAnsi="Times New Roman"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St</w:t>
                      </w:r>
                    </w:p>
                    <w:p w14:paraId="599088B1" w14:textId="5FA5BCC9" w:rsidR="002C37D1" w:rsidRP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Pueblo, CO 81003</w:t>
                      </w:r>
                    </w:p>
                  </w:txbxContent>
                </v:textbox>
              </v:rect>
            </w:pict>
          </mc:Fallback>
        </mc:AlternateContent>
      </w:r>
      <w:r w:rsidR="001350F0"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D53C943" wp14:editId="0244235C">
                <wp:simplePos x="0" y="0"/>
                <wp:positionH relativeFrom="column">
                  <wp:posOffset>228600</wp:posOffset>
                </wp:positionH>
                <wp:positionV relativeFrom="paragraph">
                  <wp:posOffset>169545</wp:posOffset>
                </wp:positionV>
                <wp:extent cx="2543175" cy="1371600"/>
                <wp:effectExtent l="0" t="0" r="28575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716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1C3CAD" w14:textId="3BEB0301" w:rsidR="002C37D1" w:rsidRDefault="00D7336A" w:rsidP="00FD42F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January 2</w:t>
                            </w:r>
                            <w:r w:rsidRPr="00D7336A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nd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</w:t>
                            </w:r>
                            <w:r w:rsidR="00C85273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20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Location/Host:</w:t>
                            </w:r>
                          </w:p>
                          <w:p w14:paraId="6011BDAF" w14:textId="199C2974" w:rsidR="00D7336A" w:rsidRDefault="00D7336A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Pueblo Police Department</w:t>
                            </w:r>
                          </w:p>
                          <w:p w14:paraId="16EF0316" w14:textId="5EC745D9" w:rsidR="00D7336A" w:rsidRDefault="00D7336A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200 S Main St</w:t>
                            </w:r>
                          </w:p>
                          <w:p w14:paraId="1DCF7F1C" w14:textId="57C5CF5A" w:rsidR="00D7336A" w:rsidRPr="00D7336A" w:rsidRDefault="00D7336A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Pueblo, CO 8100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53C943" id="Rectangle 9" o:spid="_x0000_s1033" style="position:absolute;margin-left:18pt;margin-top:13.35pt;width:200.25pt;height:108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" fillcolor="white [3201]" strokecolor="#548dd4 [1951]" strokeweight="2pt">
                <v:textbox>
                  <w:txbxContent>
                    <w:p w14:paraId="301C3CAD" w14:textId="3BEB0301" w:rsidR="002C37D1" w:rsidRDefault="00D7336A" w:rsidP="00FD42F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January 2</w:t>
                      </w:r>
                      <w:r w:rsidRPr="00D7336A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nd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</w:t>
                      </w:r>
                      <w:r w:rsidR="00C85273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20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Location/Host:</w:t>
                      </w:r>
                    </w:p>
                    <w:p w14:paraId="6011BDAF" w14:textId="199C2974" w:rsidR="00D7336A" w:rsidRDefault="00D7336A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Pueblo Police Department</w:t>
                      </w:r>
                    </w:p>
                    <w:p w14:paraId="16EF0316" w14:textId="5EC745D9" w:rsidR="00D7336A" w:rsidRDefault="00D7336A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200 S Main St</w:t>
                      </w:r>
                    </w:p>
                    <w:p w14:paraId="1DCF7F1C" w14:textId="57C5CF5A" w:rsidR="00D7336A" w:rsidRPr="00D7336A" w:rsidRDefault="00D7336A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Pueblo, CO 81003</w:t>
                      </w:r>
                    </w:p>
                  </w:txbxContent>
                </v:textbox>
              </v:rect>
            </w:pict>
          </mc:Fallback>
        </mc:AlternateContent>
      </w:r>
    </w:p>
    <w:p w14:paraId="05E459CD" w14:textId="3427F2E2" w:rsidR="00FD42F1" w:rsidRDefault="00FD42F1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</w:p>
    <w:p w14:paraId="18ACCD2E" w14:textId="263CC8A8" w:rsidR="00E27C67" w:rsidRDefault="002C37D1" w:rsidP="002C37D1">
      <w:pPr>
        <w:pStyle w:val="NormalWeb"/>
        <w:shd w:val="clear" w:color="auto" w:fill="FFFFFF"/>
        <w:tabs>
          <w:tab w:val="left" w:pos="5955"/>
        </w:tabs>
        <w:spacing w:before="0" w:beforeAutospacing="0" w:after="225" w:afterAutospacing="0"/>
        <w:rPr>
          <w:rStyle w:val="Hyperlink"/>
          <w:color w:val="333333"/>
          <w:u w:val="none"/>
        </w:rPr>
      </w:pPr>
      <w:r>
        <w:rPr>
          <w:rStyle w:val="Hyperlink"/>
          <w:color w:val="333333"/>
          <w:u w:val="none"/>
        </w:rPr>
        <w:tab/>
      </w:r>
    </w:p>
    <w:p w14:paraId="695C2451" w14:textId="628BA1D8" w:rsidR="002C37D1" w:rsidRPr="002C37D1" w:rsidRDefault="002C37D1" w:rsidP="002C37D1"/>
    <w:p w14:paraId="35F3A38C" w14:textId="1BB9ECF3" w:rsidR="002C37D1" w:rsidRPr="002C37D1" w:rsidRDefault="002C37D1" w:rsidP="002C37D1"/>
    <w:p w14:paraId="55775918" w14:textId="35BF5280" w:rsidR="002C37D1" w:rsidRPr="002C37D1" w:rsidRDefault="00561CD0" w:rsidP="002C37D1">
      <w:r>
        <w:rPr>
          <w:b/>
          <w:noProof/>
          <w:color w:val="333333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6E3142F" wp14:editId="534A763E">
                <wp:simplePos x="0" y="0"/>
                <wp:positionH relativeFrom="column">
                  <wp:posOffset>3343275</wp:posOffset>
                </wp:positionH>
                <wp:positionV relativeFrom="paragraph">
                  <wp:posOffset>153035</wp:posOffset>
                </wp:positionV>
                <wp:extent cx="2543175" cy="1362075"/>
                <wp:effectExtent l="0" t="0" r="28575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1F497D">
                              <a:lumMod val="60000"/>
                              <a:lumOff val="40000"/>
                            </a:srgb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DEB1CBB" w14:textId="7D28F681" w:rsidR="00690EBE" w:rsidRDefault="00CF1932" w:rsidP="00690EBE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April 2</w:t>
                            </w:r>
                            <w:r w:rsidRPr="00CF1932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nd</w:t>
                            </w:r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gramStart"/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2020  Location</w:t>
                            </w:r>
                            <w:proofErr w:type="gramEnd"/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/Host:</w:t>
                            </w:r>
                          </w:p>
                          <w:p w14:paraId="4FBA1E5B" w14:textId="6AD3460E" w:rsidR="00690EBE" w:rsidRDefault="00CF1932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Pikes Peak Community College</w:t>
                            </w:r>
                          </w:p>
                          <w:p w14:paraId="322B5C88" w14:textId="5C930CCD" w:rsidR="00690EBE" w:rsidRDefault="00CF1932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5675 Academy Blvd</w:t>
                            </w:r>
                          </w:p>
                          <w:p w14:paraId="44898E38" w14:textId="7C93E942" w:rsidR="00690EBE" w:rsidRPr="00690EBE" w:rsidRDefault="00CF1932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Colorado Springs, CO 8090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E3142F" id="Rectangle 4" o:spid="_x0000_s1034" style="position:absolute;margin-left:263.25pt;margin-top:12.05pt;width:200.25pt;height:107.2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" fillcolor="window" strokecolor="#558ed5" strokeweight="2pt">
                <v:textbox>
                  <w:txbxContent>
                    <w:p w14:paraId="4DEB1CBB" w14:textId="7D28F681" w:rsidR="00690EBE" w:rsidRDefault="00CF1932" w:rsidP="00690EBE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April 2</w:t>
                      </w:r>
                      <w:r w:rsidRPr="00CF1932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nd</w:t>
                      </w:r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, </w:t>
                      </w:r>
                      <w:proofErr w:type="gramStart"/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2020  Location</w:t>
                      </w:r>
                      <w:proofErr w:type="gramEnd"/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/Host:</w:t>
                      </w:r>
                    </w:p>
                    <w:p w14:paraId="4FBA1E5B" w14:textId="6AD3460E" w:rsidR="00690EBE" w:rsidRDefault="00CF1932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Pikes Peak Community College</w:t>
                      </w:r>
                    </w:p>
                    <w:p w14:paraId="322B5C88" w14:textId="5C930CCD" w:rsidR="00690EBE" w:rsidRDefault="00CF1932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5675 Academy Blvd</w:t>
                      </w:r>
                    </w:p>
                    <w:p w14:paraId="44898E38" w14:textId="7C93E942" w:rsidR="00690EBE" w:rsidRPr="00690EBE" w:rsidRDefault="00CF1932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Colorado Springs, CO 80906</w:t>
                      </w:r>
                    </w:p>
                  </w:txbxContent>
                </v:textbox>
              </v:rect>
            </w:pict>
          </mc:Fallback>
        </mc:AlternateContent>
      </w:r>
      <w:r w:rsidR="001350F0">
        <w:rPr>
          <w:b/>
          <w:noProof/>
          <w:color w:val="333333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6E50AB6" wp14:editId="332D1F96">
                <wp:simplePos x="0" y="0"/>
                <wp:positionH relativeFrom="column">
                  <wp:posOffset>228600</wp:posOffset>
                </wp:positionH>
                <wp:positionV relativeFrom="paragraph">
                  <wp:posOffset>153035</wp:posOffset>
                </wp:positionV>
                <wp:extent cx="2543175" cy="1362075"/>
                <wp:effectExtent l="0" t="0" r="28575" b="285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4C0A07" w14:textId="02657975" w:rsidR="00FD42F1" w:rsidRDefault="00690EBE" w:rsidP="00FD42F1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March 5</w:t>
                            </w:r>
                            <w:r w:rsidRP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gramStart"/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2020  Location</w:t>
                            </w:r>
                            <w:proofErr w:type="gramEnd"/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/Host:</w:t>
                            </w:r>
                          </w:p>
                          <w:p w14:paraId="09F11CFA" w14:textId="1FFA74C5" w:rsidR="00690EBE" w:rsidRDefault="00690EBE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Woodland Park PD</w:t>
                            </w:r>
                          </w:p>
                          <w:p w14:paraId="665E632F" w14:textId="7AA97909" w:rsidR="00690EBE" w:rsidRDefault="00690EBE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911 Tamarac Pkwy</w:t>
                            </w:r>
                          </w:p>
                          <w:p w14:paraId="52954D59" w14:textId="03F80CA7" w:rsidR="00690EBE" w:rsidRPr="00690EBE" w:rsidRDefault="00690EBE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Woodland Park, CO 8086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E50AB6" id="Rectangle 8" o:spid="_x0000_s1035" style="position:absolute;margin-left:18pt;margin-top:12.05pt;width:200.25pt;height:107.2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" fillcolor="white [3201]" strokecolor="#548dd4 [1951]" strokeweight="2pt">
                <v:textbox>
                  <w:txbxContent>
                    <w:p w14:paraId="4B4C0A07" w14:textId="02657975" w:rsidR="00FD42F1" w:rsidRDefault="00690EBE" w:rsidP="00FD42F1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March 5</w:t>
                      </w:r>
                      <w:r w:rsidRP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, </w:t>
                      </w:r>
                      <w:proofErr w:type="gramStart"/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2020  Location</w:t>
                      </w:r>
                      <w:proofErr w:type="gramEnd"/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/Host:</w:t>
                      </w:r>
                    </w:p>
                    <w:p w14:paraId="09F11CFA" w14:textId="1FFA74C5" w:rsidR="00690EBE" w:rsidRDefault="00690EBE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Woodland Park PD</w:t>
                      </w:r>
                    </w:p>
                    <w:p w14:paraId="665E632F" w14:textId="7AA97909" w:rsidR="00690EBE" w:rsidRDefault="00690EBE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911 Tamarac Pkwy</w:t>
                      </w:r>
                    </w:p>
                    <w:p w14:paraId="52954D59" w14:textId="03F80CA7" w:rsidR="00690EBE" w:rsidRPr="00690EBE" w:rsidRDefault="00690EBE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Woodland Park, CO 80863</w:t>
                      </w:r>
                    </w:p>
                  </w:txbxContent>
                </v:textbox>
              </v:rect>
            </w:pict>
          </mc:Fallback>
        </mc:AlternateContent>
      </w:r>
    </w:p>
    <w:p w14:paraId="1FCE8D0F" w14:textId="7E74C473" w:rsidR="002C37D1" w:rsidRPr="000261E8" w:rsidRDefault="002C37D1" w:rsidP="002C37D1">
      <w:pPr>
        <w:pStyle w:val="NormalWeb"/>
        <w:shd w:val="clear" w:color="auto" w:fill="FFFFFF"/>
        <w:tabs>
          <w:tab w:val="left" w:pos="720"/>
          <w:tab w:val="left" w:pos="5865"/>
        </w:tabs>
        <w:spacing w:before="0" w:beforeAutospacing="0" w:after="225" w:afterAutospacing="0"/>
        <w:rPr>
          <w:rStyle w:val="Hyperlink"/>
          <w:color w:val="333333"/>
          <w:u w:val="none"/>
        </w:rPr>
      </w:pPr>
      <w:r>
        <w:rPr>
          <w:rStyle w:val="Hyperlink"/>
          <w:color w:val="333333"/>
          <w:u w:val="none"/>
        </w:rPr>
        <w:tab/>
      </w:r>
      <w:r>
        <w:rPr>
          <w:rStyle w:val="Hyperlink"/>
          <w:color w:val="333333"/>
          <w:u w:val="none"/>
        </w:rPr>
        <w:tab/>
      </w:r>
    </w:p>
    <w:p w14:paraId="0079FEBA" w14:textId="2055C6F1" w:rsidR="002C37D1" w:rsidRDefault="002C37D1" w:rsidP="002C37D1">
      <w:pPr>
        <w:tabs>
          <w:tab w:val="left" w:pos="1470"/>
        </w:tabs>
        <w:rPr>
          <w:rStyle w:val="Hyperlink"/>
          <w:rFonts w:ascii="Times New Roman" w:eastAsia="Times New Roman" w:hAnsi="Times New Roman"/>
          <w:color w:val="333333"/>
          <w:sz w:val="24"/>
          <w:szCs w:val="24"/>
          <w:u w:val="none"/>
        </w:rPr>
      </w:pPr>
    </w:p>
    <w:p w14:paraId="7187AC0C" w14:textId="32C1C5A9" w:rsidR="002C37D1" w:rsidRDefault="002C37D1" w:rsidP="002C37D1"/>
    <w:p w14:paraId="79285B2B" w14:textId="6B2280E8" w:rsidR="002C37D1" w:rsidRPr="002C37D1" w:rsidRDefault="002C37D1" w:rsidP="002C37D1"/>
    <w:p w14:paraId="252BAD0A" w14:textId="4EC8B697" w:rsidR="002C37D1" w:rsidRDefault="00561CD0" w:rsidP="002C37D1"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026CAD6" wp14:editId="086503AC">
                <wp:simplePos x="0" y="0"/>
                <wp:positionH relativeFrom="column">
                  <wp:posOffset>3343275</wp:posOffset>
                </wp:positionH>
                <wp:positionV relativeFrom="paragraph">
                  <wp:posOffset>83820</wp:posOffset>
                </wp:positionV>
                <wp:extent cx="2495550" cy="1362075"/>
                <wp:effectExtent l="0" t="0" r="19050" b="2857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95550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1402F00" w14:textId="30C444EA" w:rsidR="002C37D1" w:rsidRP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26CAD6" id="Rectangle 13" o:spid="_x0000_s1036" style="position:absolute;margin-left:263.25pt;margin-top:6.6pt;width:196.5pt;height:107.2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" fillcolor="window" strokecolor="#548dd4 [1951]" strokeweight="2pt">
                <v:textbox>
                  <w:txbxContent>
                    <w:p w14:paraId="11402F00" w14:textId="30C444EA" w:rsidR="002C37D1" w:rsidRP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b/>
          <w:noProof/>
          <w:color w:val="333333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149349B6" wp14:editId="4353C2AA">
                <wp:simplePos x="0" y="0"/>
                <wp:positionH relativeFrom="column">
                  <wp:posOffset>228600</wp:posOffset>
                </wp:positionH>
                <wp:positionV relativeFrom="paragraph">
                  <wp:posOffset>50165</wp:posOffset>
                </wp:positionV>
                <wp:extent cx="2543175" cy="1362075"/>
                <wp:effectExtent l="0" t="0" r="28575" b="285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1F497D">
                              <a:lumMod val="60000"/>
                              <a:lumOff val="40000"/>
                            </a:srgb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B76E1DC" w14:textId="70DDD1DC" w:rsidR="00690EBE" w:rsidRDefault="00CF1932" w:rsidP="00690EBE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May 7</w:t>
                            </w:r>
                            <w:r w:rsidRPr="00CF1932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gramStart"/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2020  Location</w:t>
                            </w:r>
                            <w:proofErr w:type="gramEnd"/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/Host:</w:t>
                            </w:r>
                          </w:p>
                          <w:p w14:paraId="1AC3B341" w14:textId="11D3C68A" w:rsidR="00690EBE" w:rsidRDefault="00CF1932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Manitou Springs PD</w:t>
                            </w:r>
                          </w:p>
                          <w:p w14:paraId="60C081AE" w14:textId="55FE76DC" w:rsidR="00690EBE" w:rsidRDefault="00CF1932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606 Manitou Ave</w:t>
                            </w:r>
                          </w:p>
                          <w:p w14:paraId="543BCB79" w14:textId="27892F57" w:rsidR="00690EBE" w:rsidRPr="00690EBE" w:rsidRDefault="00CF1932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Manitou Springs, CO 8082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9349B6" id="Rectangle 5" o:spid="_x0000_s1037" style="position:absolute;margin-left:18pt;margin-top:3.95pt;width:200.25pt;height:107.2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" fillcolor="window" strokecolor="#558ed5" strokeweight="2pt">
                <v:textbox>
                  <w:txbxContent>
                    <w:p w14:paraId="7B76E1DC" w14:textId="70DDD1DC" w:rsidR="00690EBE" w:rsidRDefault="00CF1932" w:rsidP="00690EBE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May 7</w:t>
                      </w:r>
                      <w:r w:rsidRPr="00CF1932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, </w:t>
                      </w:r>
                      <w:proofErr w:type="gramStart"/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2020  Location</w:t>
                      </w:r>
                      <w:proofErr w:type="gramEnd"/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/Host:</w:t>
                      </w:r>
                    </w:p>
                    <w:p w14:paraId="1AC3B341" w14:textId="11D3C68A" w:rsidR="00690EBE" w:rsidRDefault="00CF1932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Manitou Springs PD</w:t>
                      </w:r>
                    </w:p>
                    <w:p w14:paraId="60C081AE" w14:textId="55FE76DC" w:rsidR="00690EBE" w:rsidRDefault="00CF1932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606 Manitou Ave</w:t>
                      </w:r>
                    </w:p>
                    <w:p w14:paraId="543BCB79" w14:textId="27892F57" w:rsidR="00690EBE" w:rsidRPr="00690EBE" w:rsidRDefault="00CF1932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Manitou Springs, CO 80829</w:t>
                      </w:r>
                    </w:p>
                  </w:txbxContent>
                </v:textbox>
              </v:rect>
            </w:pict>
          </mc:Fallback>
        </mc:AlternateContent>
      </w:r>
    </w:p>
    <w:p w14:paraId="7DAB19E5" w14:textId="27AEF350" w:rsidR="002C37D1" w:rsidRDefault="002C37D1" w:rsidP="002C37D1"/>
    <w:p w14:paraId="2315B9EC" w14:textId="122ABC90" w:rsidR="002C37D1" w:rsidRDefault="002C37D1" w:rsidP="002C37D1"/>
    <w:p w14:paraId="2C5FB80B" w14:textId="3E8EBEB8" w:rsidR="00690EBE" w:rsidRPr="00690EBE" w:rsidRDefault="00690EBE" w:rsidP="00690EBE"/>
    <w:p w14:paraId="078DD419" w14:textId="2C1F6C30" w:rsidR="00690EBE" w:rsidRPr="00690EBE" w:rsidRDefault="001350F0" w:rsidP="00690EBE"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6DE858A" wp14:editId="1638918E">
                <wp:simplePos x="0" y="0"/>
                <wp:positionH relativeFrom="column">
                  <wp:posOffset>3343275</wp:posOffset>
                </wp:positionH>
                <wp:positionV relativeFrom="paragraph">
                  <wp:posOffset>323850</wp:posOffset>
                </wp:positionV>
                <wp:extent cx="2543175" cy="1476375"/>
                <wp:effectExtent l="0" t="0" r="28575" b="285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4763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577E4C7" w14:textId="1294DAA7" w:rsidR="002C37D1" w:rsidRDefault="002C37D1" w:rsidP="002C37D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DE858A" id="Rectangle 12" o:spid="_x0000_s1038" style="position:absolute;margin-left:263.25pt;margin-top:25.5pt;width:200.25pt;height:116.2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" fillcolor="window" strokecolor="#548dd4 [1951]" strokeweight="2pt">
                <v:textbox>
                  <w:txbxContent>
                    <w:p w14:paraId="0577E4C7" w14:textId="1294DAA7" w:rsidR="002C37D1" w:rsidRDefault="002C37D1" w:rsidP="002C37D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A70061B" wp14:editId="6F68BB70">
                <wp:simplePos x="0" y="0"/>
                <wp:positionH relativeFrom="column">
                  <wp:posOffset>180340</wp:posOffset>
                </wp:positionH>
                <wp:positionV relativeFrom="paragraph">
                  <wp:posOffset>327660</wp:posOffset>
                </wp:positionV>
                <wp:extent cx="2543175" cy="1476375"/>
                <wp:effectExtent l="0" t="0" r="28575" b="2857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4763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4212DDC" w14:textId="75162C88" w:rsidR="002C37D1" w:rsidRP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70061B" id="Rectangle 11" o:spid="_x0000_s1039" style="position:absolute;margin-left:14.2pt;margin-top:25.8pt;width:200.25pt;height:116.2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" fillcolor="window" strokecolor="#548dd4 [1951]" strokeweight="2pt">
                <v:textbox>
                  <w:txbxContent>
                    <w:p w14:paraId="74212DDC" w14:textId="75162C88" w:rsidR="002C37D1" w:rsidRP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2E495BC1" w14:textId="617A4E6C" w:rsidR="00690EBE" w:rsidRPr="00690EBE" w:rsidRDefault="00690EBE" w:rsidP="00690EBE"/>
    <w:p w14:paraId="117D4527" w14:textId="643C7580" w:rsidR="00690EBE" w:rsidRDefault="00690EBE" w:rsidP="00690EBE"/>
    <w:p w14:paraId="5F4A090C" w14:textId="5D92CD33" w:rsidR="00CF1932" w:rsidRPr="00CF1932" w:rsidRDefault="00690EBE" w:rsidP="001D47AC">
      <w:pPr>
        <w:tabs>
          <w:tab w:val="left" w:pos="3510"/>
        </w:tabs>
      </w:pPr>
      <w:r>
        <w:tab/>
      </w:r>
    </w:p>
    <w:sectPr w:rsidR="00CF1932" w:rsidRPr="00CF1932" w:rsidSect="00AC2AEF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4266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40327AC"/>
    <w:multiLevelType w:val="hybridMultilevel"/>
    <w:tmpl w:val="44CCD3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586F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C2647B4"/>
    <w:multiLevelType w:val="hybridMultilevel"/>
    <w:tmpl w:val="007E3A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C05D6C"/>
    <w:multiLevelType w:val="multilevel"/>
    <w:tmpl w:val="3BCC655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12115A4A"/>
    <w:multiLevelType w:val="hybridMultilevel"/>
    <w:tmpl w:val="3C0268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A653C8"/>
    <w:multiLevelType w:val="hybridMultilevel"/>
    <w:tmpl w:val="E88C0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65449D9"/>
    <w:multiLevelType w:val="hybridMultilevel"/>
    <w:tmpl w:val="A93CE33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83428F5"/>
    <w:multiLevelType w:val="hybridMultilevel"/>
    <w:tmpl w:val="1488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2A6DA3"/>
    <w:multiLevelType w:val="hybridMultilevel"/>
    <w:tmpl w:val="708C1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F13913"/>
    <w:multiLevelType w:val="hybridMultilevel"/>
    <w:tmpl w:val="9ED035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BC1006"/>
    <w:multiLevelType w:val="hybridMultilevel"/>
    <w:tmpl w:val="AD18E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FA1164"/>
    <w:multiLevelType w:val="hybridMultilevel"/>
    <w:tmpl w:val="BF98C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FE08F3"/>
    <w:multiLevelType w:val="hybridMultilevel"/>
    <w:tmpl w:val="E3106D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EC02B7"/>
    <w:multiLevelType w:val="hybridMultilevel"/>
    <w:tmpl w:val="AF32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C575A3"/>
    <w:multiLevelType w:val="hybridMultilevel"/>
    <w:tmpl w:val="A3EE8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DC58A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A3E1A4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FD6284B"/>
    <w:multiLevelType w:val="multilevel"/>
    <w:tmpl w:val="3BCC655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3FE15CC0"/>
    <w:multiLevelType w:val="hybridMultilevel"/>
    <w:tmpl w:val="E9947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6762B6"/>
    <w:multiLevelType w:val="hybridMultilevel"/>
    <w:tmpl w:val="4134B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B12A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157750F"/>
    <w:multiLevelType w:val="hybridMultilevel"/>
    <w:tmpl w:val="50ECFA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0007B3"/>
    <w:multiLevelType w:val="hybridMultilevel"/>
    <w:tmpl w:val="1DCC6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B27CF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E4A288F"/>
    <w:multiLevelType w:val="hybridMultilevel"/>
    <w:tmpl w:val="84EE0E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1480CDD"/>
    <w:multiLevelType w:val="hybridMultilevel"/>
    <w:tmpl w:val="15BC3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1526A99"/>
    <w:multiLevelType w:val="multilevel"/>
    <w:tmpl w:val="E65C1670"/>
    <w:lvl w:ilvl="0">
      <w:start w:val="5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8" w15:restartNumberingAfterBreak="0">
    <w:nsid w:val="535476A5"/>
    <w:multiLevelType w:val="multilevel"/>
    <w:tmpl w:val="62C0EC6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9" w15:restartNumberingAfterBreak="0">
    <w:nsid w:val="55957721"/>
    <w:multiLevelType w:val="hybridMultilevel"/>
    <w:tmpl w:val="E8A6E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AF69A0"/>
    <w:multiLevelType w:val="hybridMultilevel"/>
    <w:tmpl w:val="D74E4C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FE75A2"/>
    <w:multiLevelType w:val="hybridMultilevel"/>
    <w:tmpl w:val="46047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E22B98"/>
    <w:multiLevelType w:val="hybridMultilevel"/>
    <w:tmpl w:val="86584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B179A3"/>
    <w:multiLevelType w:val="hybridMultilevel"/>
    <w:tmpl w:val="810AE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D908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5" w15:restartNumberingAfterBreak="0">
    <w:nsid w:val="71313D84"/>
    <w:multiLevelType w:val="hybridMultilevel"/>
    <w:tmpl w:val="5E487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780B7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"/>
  </w:num>
  <w:num w:numId="2">
    <w:abstractNumId w:val="14"/>
  </w:num>
  <w:num w:numId="3">
    <w:abstractNumId w:val="26"/>
  </w:num>
  <w:num w:numId="4">
    <w:abstractNumId w:val="35"/>
  </w:num>
  <w:num w:numId="5">
    <w:abstractNumId w:val="22"/>
  </w:num>
  <w:num w:numId="6">
    <w:abstractNumId w:val="2"/>
  </w:num>
  <w:num w:numId="7">
    <w:abstractNumId w:val="24"/>
  </w:num>
  <w:num w:numId="8">
    <w:abstractNumId w:val="34"/>
  </w:num>
  <w:num w:numId="9">
    <w:abstractNumId w:val="28"/>
  </w:num>
  <w:num w:numId="10">
    <w:abstractNumId w:val="17"/>
  </w:num>
  <w:num w:numId="11">
    <w:abstractNumId w:val="16"/>
  </w:num>
  <w:num w:numId="12">
    <w:abstractNumId w:val="21"/>
  </w:num>
  <w:num w:numId="13">
    <w:abstractNumId w:val="0"/>
  </w:num>
  <w:num w:numId="14">
    <w:abstractNumId w:val="27"/>
  </w:num>
  <w:num w:numId="15">
    <w:abstractNumId w:val="36"/>
  </w:num>
  <w:num w:numId="16">
    <w:abstractNumId w:val="29"/>
  </w:num>
  <w:num w:numId="17">
    <w:abstractNumId w:val="25"/>
  </w:num>
  <w:num w:numId="18">
    <w:abstractNumId w:val="32"/>
  </w:num>
  <w:num w:numId="19">
    <w:abstractNumId w:val="18"/>
  </w:num>
  <w:num w:numId="20">
    <w:abstractNumId w:val="30"/>
  </w:num>
  <w:num w:numId="21">
    <w:abstractNumId w:val="11"/>
  </w:num>
  <w:num w:numId="22">
    <w:abstractNumId w:val="9"/>
  </w:num>
  <w:num w:numId="23">
    <w:abstractNumId w:val="31"/>
  </w:num>
  <w:num w:numId="24">
    <w:abstractNumId w:val="33"/>
  </w:num>
  <w:num w:numId="25">
    <w:abstractNumId w:val="3"/>
  </w:num>
  <w:num w:numId="26">
    <w:abstractNumId w:val="8"/>
  </w:num>
  <w:num w:numId="27">
    <w:abstractNumId w:val="19"/>
  </w:num>
  <w:num w:numId="28">
    <w:abstractNumId w:val="6"/>
  </w:num>
  <w:num w:numId="29">
    <w:abstractNumId w:val="20"/>
  </w:num>
  <w:num w:numId="30">
    <w:abstractNumId w:val="12"/>
  </w:num>
  <w:num w:numId="31">
    <w:abstractNumId w:val="15"/>
  </w:num>
  <w:num w:numId="32">
    <w:abstractNumId w:val="7"/>
  </w:num>
  <w:num w:numId="33">
    <w:abstractNumId w:val="10"/>
  </w:num>
  <w:num w:numId="34">
    <w:abstractNumId w:val="13"/>
  </w:num>
  <w:num w:numId="35">
    <w:abstractNumId w:val="4"/>
  </w:num>
  <w:num w:numId="36">
    <w:abstractNumId w:val="5"/>
  </w:num>
  <w:num w:numId="3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MbewNLM0NjMyN7VQ0lEKTi0uzszPAykwrAUAs39/2iwAAAA="/>
  </w:docVars>
  <w:rsids>
    <w:rsidRoot w:val="002E3E54"/>
    <w:rsid w:val="00000C44"/>
    <w:rsid w:val="00000C45"/>
    <w:rsid w:val="00006DD2"/>
    <w:rsid w:val="00012E3C"/>
    <w:rsid w:val="00014D9D"/>
    <w:rsid w:val="000249EA"/>
    <w:rsid w:val="000261E8"/>
    <w:rsid w:val="00037F71"/>
    <w:rsid w:val="000411CB"/>
    <w:rsid w:val="00045DB3"/>
    <w:rsid w:val="00046F8A"/>
    <w:rsid w:val="000478BC"/>
    <w:rsid w:val="00081580"/>
    <w:rsid w:val="0009040B"/>
    <w:rsid w:val="000A106D"/>
    <w:rsid w:val="000B6614"/>
    <w:rsid w:val="000C1117"/>
    <w:rsid w:val="000C5BB8"/>
    <w:rsid w:val="000E02B3"/>
    <w:rsid w:val="000E379B"/>
    <w:rsid w:val="000E67A3"/>
    <w:rsid w:val="00112B42"/>
    <w:rsid w:val="00123A6E"/>
    <w:rsid w:val="00126A8F"/>
    <w:rsid w:val="00127338"/>
    <w:rsid w:val="0013401B"/>
    <w:rsid w:val="001350F0"/>
    <w:rsid w:val="00137F0D"/>
    <w:rsid w:val="00141E9F"/>
    <w:rsid w:val="00142A5F"/>
    <w:rsid w:val="00145CC5"/>
    <w:rsid w:val="00156CDB"/>
    <w:rsid w:val="001614B1"/>
    <w:rsid w:val="00161650"/>
    <w:rsid w:val="00163A17"/>
    <w:rsid w:val="001645CF"/>
    <w:rsid w:val="00166E21"/>
    <w:rsid w:val="0017312D"/>
    <w:rsid w:val="00180DE7"/>
    <w:rsid w:val="001823AD"/>
    <w:rsid w:val="001824C5"/>
    <w:rsid w:val="001867BD"/>
    <w:rsid w:val="00192C8A"/>
    <w:rsid w:val="001B1DEF"/>
    <w:rsid w:val="001B20F3"/>
    <w:rsid w:val="001B25CC"/>
    <w:rsid w:val="001B448C"/>
    <w:rsid w:val="001C5C68"/>
    <w:rsid w:val="001D04F1"/>
    <w:rsid w:val="001D47AC"/>
    <w:rsid w:val="001E6BF4"/>
    <w:rsid w:val="001F34FA"/>
    <w:rsid w:val="001F6377"/>
    <w:rsid w:val="0020461B"/>
    <w:rsid w:val="0020653C"/>
    <w:rsid w:val="00207467"/>
    <w:rsid w:val="002263F3"/>
    <w:rsid w:val="002343D7"/>
    <w:rsid w:val="0024757F"/>
    <w:rsid w:val="002555AA"/>
    <w:rsid w:val="00265F21"/>
    <w:rsid w:val="00273318"/>
    <w:rsid w:val="00274EBD"/>
    <w:rsid w:val="00276133"/>
    <w:rsid w:val="0027657C"/>
    <w:rsid w:val="00283A24"/>
    <w:rsid w:val="0028650B"/>
    <w:rsid w:val="002A3B44"/>
    <w:rsid w:val="002B1EF3"/>
    <w:rsid w:val="002B48B7"/>
    <w:rsid w:val="002C3651"/>
    <w:rsid w:val="002C37D1"/>
    <w:rsid w:val="002C782C"/>
    <w:rsid w:val="002D4F34"/>
    <w:rsid w:val="002D707D"/>
    <w:rsid w:val="002E3C8A"/>
    <w:rsid w:val="002E3E54"/>
    <w:rsid w:val="003100A4"/>
    <w:rsid w:val="0032647C"/>
    <w:rsid w:val="00332724"/>
    <w:rsid w:val="00332D8C"/>
    <w:rsid w:val="0034030A"/>
    <w:rsid w:val="00341997"/>
    <w:rsid w:val="0034549E"/>
    <w:rsid w:val="003515C5"/>
    <w:rsid w:val="0035466E"/>
    <w:rsid w:val="00361B10"/>
    <w:rsid w:val="003629FF"/>
    <w:rsid w:val="00364602"/>
    <w:rsid w:val="0037314B"/>
    <w:rsid w:val="00381CA5"/>
    <w:rsid w:val="00381D45"/>
    <w:rsid w:val="00383EC8"/>
    <w:rsid w:val="00387C75"/>
    <w:rsid w:val="00391392"/>
    <w:rsid w:val="003A2074"/>
    <w:rsid w:val="003A5455"/>
    <w:rsid w:val="003B52E2"/>
    <w:rsid w:val="003B7E0B"/>
    <w:rsid w:val="003D213D"/>
    <w:rsid w:val="003D6AEE"/>
    <w:rsid w:val="003F57CA"/>
    <w:rsid w:val="00401F29"/>
    <w:rsid w:val="00414243"/>
    <w:rsid w:val="00423228"/>
    <w:rsid w:val="004256A1"/>
    <w:rsid w:val="004275F4"/>
    <w:rsid w:val="00433DAB"/>
    <w:rsid w:val="00434F32"/>
    <w:rsid w:val="00444A28"/>
    <w:rsid w:val="00445975"/>
    <w:rsid w:val="004461FD"/>
    <w:rsid w:val="004501E8"/>
    <w:rsid w:val="004679A9"/>
    <w:rsid w:val="0047709B"/>
    <w:rsid w:val="00491876"/>
    <w:rsid w:val="004937A9"/>
    <w:rsid w:val="00496711"/>
    <w:rsid w:val="00497182"/>
    <w:rsid w:val="004A1CC8"/>
    <w:rsid w:val="004A3F4A"/>
    <w:rsid w:val="004A4BAC"/>
    <w:rsid w:val="004C0D4F"/>
    <w:rsid w:val="004F2A22"/>
    <w:rsid w:val="005014E3"/>
    <w:rsid w:val="00505CBD"/>
    <w:rsid w:val="00513701"/>
    <w:rsid w:val="005167AD"/>
    <w:rsid w:val="00532097"/>
    <w:rsid w:val="00542F4E"/>
    <w:rsid w:val="0054558B"/>
    <w:rsid w:val="005464D6"/>
    <w:rsid w:val="00552F25"/>
    <w:rsid w:val="00560BDF"/>
    <w:rsid w:val="00561CD0"/>
    <w:rsid w:val="00562C4D"/>
    <w:rsid w:val="00572EE3"/>
    <w:rsid w:val="00577A41"/>
    <w:rsid w:val="00582AE8"/>
    <w:rsid w:val="005A216A"/>
    <w:rsid w:val="005A3537"/>
    <w:rsid w:val="005D2746"/>
    <w:rsid w:val="005F21AF"/>
    <w:rsid w:val="006000B5"/>
    <w:rsid w:val="006009A5"/>
    <w:rsid w:val="0060167B"/>
    <w:rsid w:val="006018B6"/>
    <w:rsid w:val="006022CE"/>
    <w:rsid w:val="00605517"/>
    <w:rsid w:val="00605EBA"/>
    <w:rsid w:val="00626AD0"/>
    <w:rsid w:val="00637572"/>
    <w:rsid w:val="00650786"/>
    <w:rsid w:val="00661203"/>
    <w:rsid w:val="00665529"/>
    <w:rsid w:val="00667813"/>
    <w:rsid w:val="006735B8"/>
    <w:rsid w:val="0067681F"/>
    <w:rsid w:val="00690AFA"/>
    <w:rsid w:val="00690BD7"/>
    <w:rsid w:val="00690EBE"/>
    <w:rsid w:val="006A1C0C"/>
    <w:rsid w:val="006B2B1B"/>
    <w:rsid w:val="006B2D86"/>
    <w:rsid w:val="006B4675"/>
    <w:rsid w:val="006B6AB3"/>
    <w:rsid w:val="006C07B4"/>
    <w:rsid w:val="006C2B2D"/>
    <w:rsid w:val="006E7D19"/>
    <w:rsid w:val="006F7E54"/>
    <w:rsid w:val="00703EF8"/>
    <w:rsid w:val="00707027"/>
    <w:rsid w:val="007168B4"/>
    <w:rsid w:val="00730117"/>
    <w:rsid w:val="00732F13"/>
    <w:rsid w:val="00741FB3"/>
    <w:rsid w:val="00745390"/>
    <w:rsid w:val="00750CF2"/>
    <w:rsid w:val="00751C58"/>
    <w:rsid w:val="007623C5"/>
    <w:rsid w:val="0076352A"/>
    <w:rsid w:val="0077236F"/>
    <w:rsid w:val="007742C1"/>
    <w:rsid w:val="0077777C"/>
    <w:rsid w:val="0077796D"/>
    <w:rsid w:val="00777A30"/>
    <w:rsid w:val="007832C2"/>
    <w:rsid w:val="007A1F58"/>
    <w:rsid w:val="007A2940"/>
    <w:rsid w:val="007A39BD"/>
    <w:rsid w:val="007A5DE1"/>
    <w:rsid w:val="007A6B69"/>
    <w:rsid w:val="007B1DC1"/>
    <w:rsid w:val="007B7E37"/>
    <w:rsid w:val="007C1046"/>
    <w:rsid w:val="007D3FA0"/>
    <w:rsid w:val="007E47B7"/>
    <w:rsid w:val="00800F8C"/>
    <w:rsid w:val="008030E5"/>
    <w:rsid w:val="00804591"/>
    <w:rsid w:val="00812312"/>
    <w:rsid w:val="00820E5B"/>
    <w:rsid w:val="00822418"/>
    <w:rsid w:val="00840D80"/>
    <w:rsid w:val="008425CC"/>
    <w:rsid w:val="0084660C"/>
    <w:rsid w:val="008521B3"/>
    <w:rsid w:val="008828F1"/>
    <w:rsid w:val="0088412C"/>
    <w:rsid w:val="008936A6"/>
    <w:rsid w:val="0089451D"/>
    <w:rsid w:val="008957EC"/>
    <w:rsid w:val="008B06BC"/>
    <w:rsid w:val="008B1891"/>
    <w:rsid w:val="008B5EEC"/>
    <w:rsid w:val="008B6505"/>
    <w:rsid w:val="008C0DB6"/>
    <w:rsid w:val="008C6660"/>
    <w:rsid w:val="008C6CAB"/>
    <w:rsid w:val="008E5B06"/>
    <w:rsid w:val="008F06D1"/>
    <w:rsid w:val="0090394B"/>
    <w:rsid w:val="00904EAD"/>
    <w:rsid w:val="009153A4"/>
    <w:rsid w:val="00916FEE"/>
    <w:rsid w:val="00920FEB"/>
    <w:rsid w:val="009309D6"/>
    <w:rsid w:val="00931FBD"/>
    <w:rsid w:val="00933798"/>
    <w:rsid w:val="00943694"/>
    <w:rsid w:val="00946398"/>
    <w:rsid w:val="009463C5"/>
    <w:rsid w:val="009470F1"/>
    <w:rsid w:val="00960B74"/>
    <w:rsid w:val="009620CB"/>
    <w:rsid w:val="009652AF"/>
    <w:rsid w:val="00971209"/>
    <w:rsid w:val="00972FD0"/>
    <w:rsid w:val="00973A8D"/>
    <w:rsid w:val="009808A4"/>
    <w:rsid w:val="00980943"/>
    <w:rsid w:val="00982C86"/>
    <w:rsid w:val="00993B7D"/>
    <w:rsid w:val="0099464D"/>
    <w:rsid w:val="009951C4"/>
    <w:rsid w:val="009A2843"/>
    <w:rsid w:val="009B1C79"/>
    <w:rsid w:val="009B6D71"/>
    <w:rsid w:val="009C764D"/>
    <w:rsid w:val="009D70EE"/>
    <w:rsid w:val="009E5323"/>
    <w:rsid w:val="009F0F44"/>
    <w:rsid w:val="009F3B5B"/>
    <w:rsid w:val="009F7FA6"/>
    <w:rsid w:val="00A04AC6"/>
    <w:rsid w:val="00A06463"/>
    <w:rsid w:val="00A06857"/>
    <w:rsid w:val="00A21DC5"/>
    <w:rsid w:val="00A237BF"/>
    <w:rsid w:val="00A300EE"/>
    <w:rsid w:val="00A375A8"/>
    <w:rsid w:val="00A40719"/>
    <w:rsid w:val="00A4628B"/>
    <w:rsid w:val="00A50888"/>
    <w:rsid w:val="00A535FC"/>
    <w:rsid w:val="00A71941"/>
    <w:rsid w:val="00A764F6"/>
    <w:rsid w:val="00AA05F0"/>
    <w:rsid w:val="00AA7B27"/>
    <w:rsid w:val="00AB2F6E"/>
    <w:rsid w:val="00AB6ECE"/>
    <w:rsid w:val="00AC2AEF"/>
    <w:rsid w:val="00AC7637"/>
    <w:rsid w:val="00AC7E3A"/>
    <w:rsid w:val="00AD331D"/>
    <w:rsid w:val="00AD65AC"/>
    <w:rsid w:val="00AF6DE2"/>
    <w:rsid w:val="00AF7B3F"/>
    <w:rsid w:val="00B01C3F"/>
    <w:rsid w:val="00B416C4"/>
    <w:rsid w:val="00B438CE"/>
    <w:rsid w:val="00B457BF"/>
    <w:rsid w:val="00B515FC"/>
    <w:rsid w:val="00B607BE"/>
    <w:rsid w:val="00B71F8B"/>
    <w:rsid w:val="00B754DF"/>
    <w:rsid w:val="00B918C9"/>
    <w:rsid w:val="00BA3007"/>
    <w:rsid w:val="00BA43CF"/>
    <w:rsid w:val="00BB2FE7"/>
    <w:rsid w:val="00BB79A6"/>
    <w:rsid w:val="00BC0470"/>
    <w:rsid w:val="00BC729E"/>
    <w:rsid w:val="00BD0FFB"/>
    <w:rsid w:val="00BD17F8"/>
    <w:rsid w:val="00BD336A"/>
    <w:rsid w:val="00BD5C92"/>
    <w:rsid w:val="00C0209F"/>
    <w:rsid w:val="00C0655B"/>
    <w:rsid w:val="00C06C38"/>
    <w:rsid w:val="00C07DCF"/>
    <w:rsid w:val="00C10CC0"/>
    <w:rsid w:val="00C12A77"/>
    <w:rsid w:val="00C1474E"/>
    <w:rsid w:val="00C20DA9"/>
    <w:rsid w:val="00C42063"/>
    <w:rsid w:val="00C5595B"/>
    <w:rsid w:val="00C6183C"/>
    <w:rsid w:val="00C72515"/>
    <w:rsid w:val="00C735D3"/>
    <w:rsid w:val="00C75DB3"/>
    <w:rsid w:val="00C83DFA"/>
    <w:rsid w:val="00C85273"/>
    <w:rsid w:val="00CA1EAD"/>
    <w:rsid w:val="00CA5037"/>
    <w:rsid w:val="00CA7EBA"/>
    <w:rsid w:val="00CB15AA"/>
    <w:rsid w:val="00CB231B"/>
    <w:rsid w:val="00CB5BC5"/>
    <w:rsid w:val="00CC16F0"/>
    <w:rsid w:val="00CC607C"/>
    <w:rsid w:val="00CD2137"/>
    <w:rsid w:val="00CD2F9E"/>
    <w:rsid w:val="00CD7213"/>
    <w:rsid w:val="00CE0257"/>
    <w:rsid w:val="00CE3382"/>
    <w:rsid w:val="00CE7439"/>
    <w:rsid w:val="00CF1932"/>
    <w:rsid w:val="00CF1AA3"/>
    <w:rsid w:val="00CF2803"/>
    <w:rsid w:val="00CF5F22"/>
    <w:rsid w:val="00CF6F82"/>
    <w:rsid w:val="00D01E5F"/>
    <w:rsid w:val="00D07345"/>
    <w:rsid w:val="00D10CB4"/>
    <w:rsid w:val="00D12AEE"/>
    <w:rsid w:val="00D210BF"/>
    <w:rsid w:val="00D25762"/>
    <w:rsid w:val="00D261A0"/>
    <w:rsid w:val="00D30936"/>
    <w:rsid w:val="00D36723"/>
    <w:rsid w:val="00D37962"/>
    <w:rsid w:val="00D43347"/>
    <w:rsid w:val="00D523E5"/>
    <w:rsid w:val="00D7212E"/>
    <w:rsid w:val="00D72BFA"/>
    <w:rsid w:val="00D7336A"/>
    <w:rsid w:val="00D77E3C"/>
    <w:rsid w:val="00D92384"/>
    <w:rsid w:val="00D958A9"/>
    <w:rsid w:val="00DA3870"/>
    <w:rsid w:val="00DA5B6B"/>
    <w:rsid w:val="00DB11AC"/>
    <w:rsid w:val="00DB6127"/>
    <w:rsid w:val="00DB6374"/>
    <w:rsid w:val="00DC1CF1"/>
    <w:rsid w:val="00DD349B"/>
    <w:rsid w:val="00DD3F27"/>
    <w:rsid w:val="00DD5D48"/>
    <w:rsid w:val="00DD6C87"/>
    <w:rsid w:val="00DE2D24"/>
    <w:rsid w:val="00DF3515"/>
    <w:rsid w:val="00E11036"/>
    <w:rsid w:val="00E16AC8"/>
    <w:rsid w:val="00E229FD"/>
    <w:rsid w:val="00E251A9"/>
    <w:rsid w:val="00E27C67"/>
    <w:rsid w:val="00E32BB8"/>
    <w:rsid w:val="00E33F95"/>
    <w:rsid w:val="00E34C9A"/>
    <w:rsid w:val="00E358C0"/>
    <w:rsid w:val="00E378EE"/>
    <w:rsid w:val="00E455AE"/>
    <w:rsid w:val="00E46997"/>
    <w:rsid w:val="00E4726E"/>
    <w:rsid w:val="00E554ED"/>
    <w:rsid w:val="00E64466"/>
    <w:rsid w:val="00E6606B"/>
    <w:rsid w:val="00E86D45"/>
    <w:rsid w:val="00E94F08"/>
    <w:rsid w:val="00EA44BF"/>
    <w:rsid w:val="00EA576D"/>
    <w:rsid w:val="00EB241D"/>
    <w:rsid w:val="00EB4B3B"/>
    <w:rsid w:val="00EB5119"/>
    <w:rsid w:val="00EB608E"/>
    <w:rsid w:val="00EB7D70"/>
    <w:rsid w:val="00EC5AFB"/>
    <w:rsid w:val="00EF36AC"/>
    <w:rsid w:val="00F03C7D"/>
    <w:rsid w:val="00F14824"/>
    <w:rsid w:val="00F1569E"/>
    <w:rsid w:val="00F16291"/>
    <w:rsid w:val="00F16904"/>
    <w:rsid w:val="00F16B5C"/>
    <w:rsid w:val="00F34A2A"/>
    <w:rsid w:val="00F3570C"/>
    <w:rsid w:val="00F3756E"/>
    <w:rsid w:val="00F47A31"/>
    <w:rsid w:val="00F534D2"/>
    <w:rsid w:val="00F64102"/>
    <w:rsid w:val="00F67571"/>
    <w:rsid w:val="00F6775E"/>
    <w:rsid w:val="00F7272F"/>
    <w:rsid w:val="00F7384E"/>
    <w:rsid w:val="00F75510"/>
    <w:rsid w:val="00F85313"/>
    <w:rsid w:val="00F911C2"/>
    <w:rsid w:val="00F94C72"/>
    <w:rsid w:val="00FB3862"/>
    <w:rsid w:val="00FB517F"/>
    <w:rsid w:val="00FB7144"/>
    <w:rsid w:val="00FC7AB4"/>
    <w:rsid w:val="00FD42F1"/>
    <w:rsid w:val="00FD4CB5"/>
    <w:rsid w:val="00FD662F"/>
    <w:rsid w:val="00FE2198"/>
    <w:rsid w:val="00FF0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1FB292"/>
  <w15:docId w15:val="{1FBE1B03-B85F-4A54-9885-D6F419349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F7B3F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E3E5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36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36A6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42A5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20E5B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52F2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52F2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92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4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chart" Target="charts/chart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package" Target="../embeddings/Microsoft_Excel_Worksheet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pivotSource>
    <c:name>[FY20 Budget 7-5-2019.xlsx]Scholarships!PivotTable2</c:name>
    <c:fmtId val="64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1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/>
              <a:t>Scholarships</a:t>
            </a:r>
          </a:p>
        </c:rich>
      </c:tx>
      <c:layout>
        <c:manualLayout>
          <c:xMode val="edge"/>
          <c:yMode val="edge"/>
          <c:x val="0.35820292265447023"/>
          <c:y val="1.0039011677842645E-2"/>
        </c:manualLayout>
      </c:layout>
      <c:overlay val="0"/>
      <c:spPr>
        <a:solidFill>
          <a:schemeClr val="accent6">
            <a:lumMod val="40000"/>
            <a:lumOff val="60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1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23875350177187457"/>
              <c:y val="2.5250830072496858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8132788956935936"/>
                  <c:h val="0.10899637008340923"/>
                </c:manualLayout>
              </c15:layout>
            </c:ext>
          </c:extLst>
        </c:dLbl>
      </c:pivotFmt>
      <c:pivotFmt>
        <c:idx val="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8.3126938678119794E-2"/>
              <c:y val="-6.5956654623405678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4.8725159355080615E-2"/>
              <c:y val="1.826943693745375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0.18810820364626138"/>
              <c:y val="-2.704471294361491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0.23952636602242902"/>
              <c:y val="-1.25907716692956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7.1760474385146305E-3"/>
              <c:y val="4.2271316685829688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6821548821548821"/>
                  <c:h val="8.2511326739587637E-2"/>
                </c:manualLayout>
              </c15:layout>
            </c:ext>
          </c:extLst>
        </c:dLbl>
      </c:pivotFmt>
      <c:pivotFmt>
        <c:idx val="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2459291073464301"/>
              <c:y val="-2.8830399816409637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1.0977844941099537E-2"/>
              <c:y val="3.3554677326147912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5.0441422094965422E-3"/>
              <c:y val="5.1101659260346273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7359155863092871"/>
                  <c:h val="8.581574511121709E-2"/>
                </c:manualLayout>
              </c15:layout>
            </c:ext>
          </c:extLst>
        </c:dLbl>
      </c:pivotFmt>
      <c:pivotFmt>
        <c:idx val="1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2.1875788253741011E-2"/>
              <c:y val="-6.3784130283360829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4.7913897126495549E-3"/>
              <c:y val="1.992183847127309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5262995534649079"/>
                  <c:h val="8.4559434023482996E-2"/>
                </c:manualLayout>
              </c15:layout>
            </c:ext>
          </c:extLst>
        </c:dLbl>
      </c:pivotFmt>
      <c:pivotFmt>
        <c:idx val="1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3.4732419811159966E-2"/>
              <c:y val="-2.8388144851734159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3"/>
        <c:spPr>
          <a:solidFill>
            <a:schemeClr val="accent1"/>
          </a:solidFill>
          <a:ln w="19050">
            <a:noFill/>
          </a:ln>
          <a:effectLst/>
        </c:spPr>
        <c:marker>
          <c:symbol val="none"/>
        </c:marker>
        <c:dLbl>
          <c:idx val="0"/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</c:pivotFmt>
      <c:pivotFmt>
        <c:idx val="1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</c:pivotFmt>
      <c:pivotFmt>
        <c:idx val="16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3.6027303517753351E-2"/>
              <c:y val="7.5100749119948754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7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3.2572524969032339E-2"/>
              <c:y val="-7.6739826824766239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5818490510468367"/>
                  <c:h val="0.1096279715531316"/>
                </c:manualLayout>
              </c15:layout>
            </c:ext>
          </c:extLst>
        </c:dLbl>
      </c:pivotFmt>
      <c:pivotFmt>
        <c:idx val="18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11029217882418163"/>
              <c:y val="6.5351743533904938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9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23432464506293149"/>
              <c:y val="1.8859785913478963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0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46119989951751078"/>
              <c:y val="-0.13694501744537035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1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0.17344542328248558"/>
              <c:y val="2.9090132285699174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2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1.2298363694637181E-2"/>
              <c:y val="0.12447996746205883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3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10697885536585154"/>
              <c:y val="-0.15714247293720604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4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18579731988946926"/>
              <c:y val="-8.0281077472764986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5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7.417842571658749E-2"/>
              <c:y val="-0.15863409042410581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6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0.11525774624706557"/>
              <c:y val="-1.106271761116066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7"/>
        <c:spPr>
          <a:solidFill>
            <a:schemeClr val="accent1"/>
          </a:solidFill>
          <a:ln w="19050"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9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9.1403030066786212E-2"/>
              <c:y val="-0.18782134408690401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0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7.0903043060211612E-2"/>
              <c:y val="-0.15843050030732303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1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0.11604584080455274"/>
              <c:y val="4.6068134521770589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2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33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34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8.4251559038748516E-4"/>
              <c:y val="-1.769652231376799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2180967238689545"/>
                  <c:h val="9.8829597084090684E-2"/>
                </c:manualLayout>
              </c15:layout>
            </c:ext>
          </c:extLst>
        </c:dLbl>
      </c:pivotFmt>
      <c:pivotFmt>
        <c:idx val="35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36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37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38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39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40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41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42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43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44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45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4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4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4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4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5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5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5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5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5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5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5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5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5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5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60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2603333246710498"/>
              <c:y val="-3.6377427350474119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1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6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6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1.0621698038818109E-2"/>
              <c:y val="-5.8391230656432223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7639245454030478"/>
              <c:y val="6.160761185640639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5847459355350357"/>
              <c:y val="-5.0761654804188615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7.3272078400271903E-2"/>
              <c:y val="-7.170290725004852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4.5312184897751163E-2"/>
              <c:y val="-7.4371619837706347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7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7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7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7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7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7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24399675220453559"/>
              <c:y val="-5.2578617702324401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7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7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7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7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80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8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8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8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4.5312184897751163E-2"/>
              <c:y val="-7.4371619837706347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8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8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5847459355350357"/>
              <c:y val="-5.0761654804188615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8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9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7.3272078400271903E-2"/>
              <c:y val="-7.170290725004852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9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9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24399675220453559"/>
              <c:y val="-5.2578617702324401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9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1.0621698038818109E-2"/>
              <c:y val="-5.8391230656432223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9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7639245454030478"/>
              <c:y val="6.160761185640639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99"/>
        <c:spPr>
          <a:solidFill>
            <a:schemeClr val="accent1"/>
          </a:solidFill>
          <a:ln w="19050"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00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01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02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03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04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8.4251559038748516E-4"/>
              <c:y val="-1.769652231376799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2180967238689545"/>
                  <c:h val="9.8829597084090684E-2"/>
                </c:manualLayout>
              </c15:layout>
            </c:ext>
          </c:extLst>
        </c:dLbl>
      </c:pivotFmt>
      <c:pivotFmt>
        <c:idx val="105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06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07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08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09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10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11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12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13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14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15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1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1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1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1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2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2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2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2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2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2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2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2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2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2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3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3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3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3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3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3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4.5312184897751163E-2"/>
              <c:y val="-7.4371619837706347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3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3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3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5847459355350357"/>
              <c:y val="-5.0761654804188615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3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4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4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7.3272078400271903E-2"/>
              <c:y val="-7.170290725004852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4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4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4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24399675220453559"/>
              <c:y val="-5.2578617702324401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4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4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1.0621698038818109E-2"/>
              <c:y val="-5.8391230656432223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4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4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7639245454030478"/>
              <c:y val="6.160761185640639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4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50"/>
        <c:spPr>
          <a:solidFill>
            <a:schemeClr val="accent1"/>
          </a:solidFill>
          <a:ln w="19050"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51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52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53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54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55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8.4251559038748516E-4"/>
              <c:y val="-1.769652231376799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2180967238689545"/>
                  <c:h val="9.8829597084090684E-2"/>
                </c:manualLayout>
              </c15:layout>
            </c:ext>
          </c:extLst>
        </c:dLbl>
      </c:pivotFmt>
      <c:pivotFmt>
        <c:idx val="156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57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58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59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60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61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62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63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64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65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66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6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6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6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7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7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7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7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7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7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7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7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7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7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8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8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8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8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</c:pivotFmts>
    <c:plotArea>
      <c:layout>
        <c:manualLayout>
          <c:layoutTarget val="inner"/>
          <c:xMode val="edge"/>
          <c:yMode val="edge"/>
          <c:x val="0.17135278234105628"/>
          <c:y val="0.13342849993698488"/>
          <c:w val="0.56286327845382966"/>
          <c:h val="0.82860138020611773"/>
        </c:manualLayout>
      </c:layout>
      <c:pieChart>
        <c:varyColors val="1"/>
        <c:ser>
          <c:idx val="0"/>
          <c:order val="0"/>
          <c:tx>
            <c:strRef>
              <c:f>Scholarships!$B$67</c:f>
              <c:strCache>
                <c:ptCount val="1"/>
                <c:pt idx="0">
                  <c:v>Sum of Actual Expense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69B2-4795-8948-2A81976C3512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69B2-4795-8948-2A81976C3512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69B2-4795-8948-2A81976C3512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69B2-4795-8948-2A81976C3512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9-69B2-4795-8948-2A81976C3512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B-69B2-4795-8948-2A81976C3512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D-69B2-4795-8948-2A81976C3512}"/>
              </c:ext>
            </c:extLst>
          </c:dPt>
          <c:dPt>
            <c:idx val="7"/>
            <c:bubble3D val="0"/>
            <c:spPr>
              <a:solidFill>
                <a:schemeClr val="accent2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F-69B2-4795-8948-2A81976C3512}"/>
              </c:ext>
            </c:extLst>
          </c:dPt>
          <c:dPt>
            <c:idx val="8"/>
            <c:bubble3D val="0"/>
            <c:spPr>
              <a:solidFill>
                <a:schemeClr val="accent3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11-69B2-4795-8948-2A81976C3512}"/>
              </c:ext>
            </c:extLst>
          </c:dPt>
          <c:dPt>
            <c:idx val="9"/>
            <c:bubble3D val="0"/>
            <c:spPr>
              <a:solidFill>
                <a:schemeClr val="accent4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13-69B2-4795-8948-2A81976C3512}"/>
              </c:ext>
            </c:extLst>
          </c:dPt>
          <c:dPt>
            <c:idx val="10"/>
            <c:bubble3D val="0"/>
            <c:spPr>
              <a:solidFill>
                <a:schemeClr val="accent5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15-69B2-4795-8948-2A81976C3512}"/>
              </c:ext>
            </c:extLst>
          </c:dPt>
          <c:dPt>
            <c:idx val="11"/>
            <c:bubble3D val="0"/>
            <c:spPr>
              <a:solidFill>
                <a:schemeClr val="accent6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17-69B2-4795-8948-2A81976C3512}"/>
              </c:ext>
            </c:extLst>
          </c:dPt>
          <c:dPt>
            <c:idx val="12"/>
            <c:bubble3D val="0"/>
            <c:spPr>
              <a:solidFill>
                <a:schemeClr val="accent1">
                  <a:lumMod val="80000"/>
                  <a:lumOff val="2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19-69B2-4795-8948-2A81976C3512}"/>
              </c:ext>
            </c:extLst>
          </c:dPt>
          <c:dPt>
            <c:idx val="13"/>
            <c:bubble3D val="0"/>
            <c:spPr>
              <a:solidFill>
                <a:schemeClr val="accent2">
                  <a:lumMod val="80000"/>
                  <a:lumOff val="2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1B-69B2-4795-8948-2A81976C3512}"/>
              </c:ext>
            </c:extLst>
          </c:dPt>
          <c:dPt>
            <c:idx val="14"/>
            <c:bubble3D val="0"/>
            <c:spPr>
              <a:solidFill>
                <a:schemeClr val="accent3">
                  <a:lumMod val="80000"/>
                  <a:lumOff val="2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1D-69B2-4795-8948-2A81976C3512}"/>
              </c:ext>
            </c:extLst>
          </c:dPt>
          <c:dPt>
            <c:idx val="15"/>
            <c:bubble3D val="0"/>
            <c:spPr>
              <a:solidFill>
                <a:schemeClr val="accent4">
                  <a:lumMod val="80000"/>
                  <a:lumOff val="2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1F-69B2-4795-8948-2A81976C3512}"/>
              </c:ext>
            </c:extLst>
          </c:dPt>
          <c:dLbls>
            <c:dLbl>
              <c:idx val="1"/>
              <c:layout>
                <c:manualLayout>
                  <c:x val="-4.5312184897751163E-2"/>
                  <c:y val="-7.4371619837706347E-3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69B2-4795-8948-2A81976C3512}"/>
                </c:ext>
              </c:extLst>
            </c:dLbl>
            <c:dLbl>
              <c:idx val="4"/>
              <c:layout>
                <c:manualLayout>
                  <c:x val="-3.4543037889494664E-2"/>
                  <c:y val="9.1342487147784118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69B2-4795-8948-2A81976C3512}"/>
                </c:ext>
              </c:extLst>
            </c:dLbl>
            <c:dLbl>
              <c:idx val="6"/>
              <c:layout>
                <c:manualLayout>
                  <c:x val="1.4839911837943255E-2"/>
                  <c:y val="-1.5091212771957123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D-69B2-4795-8948-2A81976C3512}"/>
                </c:ext>
              </c:extLst>
            </c:dLbl>
            <c:dLbl>
              <c:idx val="7"/>
              <c:layout>
                <c:manualLayout>
                  <c:x val="0.11814388586042129"/>
                  <c:y val="-2.7625864948699595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F-69B2-4795-8948-2A81976C3512}"/>
                </c:ext>
              </c:extLst>
            </c:dLbl>
            <c:dLbl>
              <c:idx val="8"/>
              <c:layout>
                <c:manualLayout>
                  <c:x val="0.18059206541489997"/>
                  <c:y val="-4.1662870653565E-3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1-69B2-4795-8948-2A81976C3512}"/>
                </c:ext>
              </c:extLst>
            </c:dLbl>
            <c:dLbl>
              <c:idx val="10"/>
              <c:layout>
                <c:manualLayout>
                  <c:x val="-9.9514603943737803E-2"/>
                  <c:y val="-2.1053990152057542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5-69B2-4795-8948-2A81976C3512}"/>
                </c:ext>
              </c:extLst>
            </c:dLbl>
            <c:dLbl>
              <c:idx val="12"/>
              <c:layout>
                <c:manualLayout>
                  <c:x val="3.2051282051282007E-3"/>
                  <c:y val="5.3179106743888316E-2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5677350427350425"/>
                      <c:h val="7.4338951432723802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19-69B2-4795-8948-2A81976C3512}"/>
                </c:ext>
              </c:extLst>
            </c:dLbl>
            <c:dLbl>
              <c:idx val="14"/>
              <c:layout>
                <c:manualLayout>
                  <c:x val="-0.17639245454030478"/>
                  <c:y val="6.160761185640639E-3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D-69B2-4795-8948-2A81976C3512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1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cholarships!$A$68:$A$84</c:f>
              <c:strCache>
                <c:ptCount val="16"/>
                <c:pt idx="0">
                  <c:v>10th JD Attorney's</c:v>
                </c:pt>
                <c:pt idx="1">
                  <c:v>Canon City PD</c:v>
                </c:pt>
                <c:pt idx="2">
                  <c:v>Colorado Springs PD</c:v>
                </c:pt>
                <c:pt idx="3">
                  <c:v>Cripple Creek</c:v>
                </c:pt>
                <c:pt idx="4">
                  <c:v>Custer County</c:v>
                </c:pt>
                <c:pt idx="5">
                  <c:v>El Paso County SO</c:v>
                </c:pt>
                <c:pt idx="6">
                  <c:v>Florence PD</c:v>
                </c:pt>
                <c:pt idx="7">
                  <c:v>Fountain PD</c:v>
                </c:pt>
                <c:pt idx="8">
                  <c:v>Fremont County SO</c:v>
                </c:pt>
                <c:pt idx="9">
                  <c:v>Park County SO</c:v>
                </c:pt>
                <c:pt idx="10">
                  <c:v>Pikes Peak CC</c:v>
                </c:pt>
                <c:pt idx="11">
                  <c:v>Pueblo County SO</c:v>
                </c:pt>
                <c:pt idx="12">
                  <c:v>Pueblo PD</c:v>
                </c:pt>
                <c:pt idx="13">
                  <c:v>Salida PD</c:v>
                </c:pt>
                <c:pt idx="14">
                  <c:v>Teller County SO</c:v>
                </c:pt>
                <c:pt idx="15">
                  <c:v>Woodland Park</c:v>
                </c:pt>
              </c:strCache>
            </c:strRef>
          </c:cat>
          <c:val>
            <c:numRef>
              <c:f>Scholarships!$B$68:$B$84</c:f>
              <c:numCache>
                <c:formatCode>_([$$-409]* #,##0.00_);_([$$-409]* \(#,##0.00\);_([$$-409]* "-"??_);_(@_)</c:formatCode>
                <c:ptCount val="16"/>
                <c:pt idx="0">
                  <c:v>525</c:v>
                </c:pt>
                <c:pt idx="1">
                  <c:v>1895</c:v>
                </c:pt>
                <c:pt idx="3">
                  <c:v>895</c:v>
                </c:pt>
                <c:pt idx="4">
                  <c:v>1920</c:v>
                </c:pt>
                <c:pt idx="6">
                  <c:v>600</c:v>
                </c:pt>
                <c:pt idx="7">
                  <c:v>1550</c:v>
                </c:pt>
                <c:pt idx="8">
                  <c:v>300</c:v>
                </c:pt>
                <c:pt idx="10">
                  <c:v>149</c:v>
                </c:pt>
                <c:pt idx="12">
                  <c:v>6190.34</c:v>
                </c:pt>
                <c:pt idx="14">
                  <c:v>37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0-69B2-4795-8948-2A81976C3512}"/>
            </c:ext>
          </c:extLst>
        </c:ser>
        <c:ser>
          <c:idx val="1"/>
          <c:order val="1"/>
          <c:tx>
            <c:strRef>
              <c:f>Scholarships!$C$67</c:f>
              <c:strCache>
                <c:ptCount val="1"/>
                <c:pt idx="0">
                  <c:v>Sum of Rural</c:v>
                </c:pt>
              </c:strCache>
            </c:strRef>
          </c:tx>
          <c:spPr>
            <a:ln>
              <a:noFill/>
            </a:ln>
          </c:spPr>
          <c:dPt>
            <c:idx val="0"/>
            <c:bubble3D val="0"/>
            <c:spPr>
              <a:solidFill>
                <a:schemeClr val="accent1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22-69B2-4795-8948-2A81976C3512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24-69B2-4795-8948-2A81976C3512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26-69B2-4795-8948-2A81976C3512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28-69B2-4795-8948-2A81976C3512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2A-69B2-4795-8948-2A81976C3512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2C-69B2-4795-8948-2A81976C3512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2E-69B2-4795-8948-2A81976C3512}"/>
              </c:ext>
            </c:extLst>
          </c:dPt>
          <c:dPt>
            <c:idx val="7"/>
            <c:bubble3D val="0"/>
            <c:spPr>
              <a:solidFill>
                <a:schemeClr val="accent2">
                  <a:lumMod val="6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30-69B2-4795-8948-2A81976C3512}"/>
              </c:ext>
            </c:extLst>
          </c:dPt>
          <c:dPt>
            <c:idx val="8"/>
            <c:bubble3D val="0"/>
            <c:spPr>
              <a:solidFill>
                <a:schemeClr val="accent3">
                  <a:lumMod val="6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32-69B2-4795-8948-2A81976C3512}"/>
              </c:ext>
            </c:extLst>
          </c:dPt>
          <c:dPt>
            <c:idx val="9"/>
            <c:bubble3D val="0"/>
            <c:spPr>
              <a:solidFill>
                <a:schemeClr val="accent4">
                  <a:lumMod val="6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34-69B2-4795-8948-2A81976C3512}"/>
              </c:ext>
            </c:extLst>
          </c:dPt>
          <c:dPt>
            <c:idx val="10"/>
            <c:bubble3D val="0"/>
            <c:spPr>
              <a:solidFill>
                <a:schemeClr val="accent5">
                  <a:lumMod val="6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36-69B2-4795-8948-2A81976C3512}"/>
              </c:ext>
            </c:extLst>
          </c:dPt>
          <c:dPt>
            <c:idx val="11"/>
            <c:bubble3D val="0"/>
            <c:spPr>
              <a:solidFill>
                <a:schemeClr val="accent6">
                  <a:lumMod val="6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38-69B2-4795-8948-2A81976C3512}"/>
              </c:ext>
            </c:extLst>
          </c:dPt>
          <c:dPt>
            <c:idx val="12"/>
            <c:bubble3D val="0"/>
            <c:spPr>
              <a:solidFill>
                <a:schemeClr val="accent1">
                  <a:lumMod val="80000"/>
                  <a:lumOff val="2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3A-69B2-4795-8948-2A81976C3512}"/>
              </c:ext>
            </c:extLst>
          </c:dPt>
          <c:dPt>
            <c:idx val="13"/>
            <c:bubble3D val="0"/>
            <c:spPr>
              <a:solidFill>
                <a:schemeClr val="accent2">
                  <a:lumMod val="80000"/>
                  <a:lumOff val="2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3C-69B2-4795-8948-2A81976C3512}"/>
              </c:ext>
            </c:extLst>
          </c:dPt>
          <c:dPt>
            <c:idx val="14"/>
            <c:bubble3D val="0"/>
            <c:spPr>
              <a:solidFill>
                <a:schemeClr val="accent3">
                  <a:lumMod val="80000"/>
                  <a:lumOff val="2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3E-69B2-4795-8948-2A81976C3512}"/>
              </c:ext>
            </c:extLst>
          </c:dPt>
          <c:dPt>
            <c:idx val="15"/>
            <c:bubble3D val="0"/>
            <c:spPr>
              <a:solidFill>
                <a:schemeClr val="accent4">
                  <a:lumMod val="80000"/>
                  <a:lumOff val="2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40-69B2-4795-8948-2A81976C3512}"/>
              </c:ext>
            </c:extLst>
          </c:dPt>
          <c:dLbls>
            <c:dLbl>
              <c:idx val="4"/>
              <c:layout>
                <c:manualLayout>
                  <c:x val="-8.4251559038748516E-4"/>
                  <c:y val="-1.769652231376799E-2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2180967238689545"/>
                      <c:h val="9.8829597084090684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2A-69B2-4795-8948-2A81976C3512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cholarships!$A$68:$A$84</c:f>
              <c:strCache>
                <c:ptCount val="16"/>
                <c:pt idx="0">
                  <c:v>10th JD Attorney's</c:v>
                </c:pt>
                <c:pt idx="1">
                  <c:v>Canon City PD</c:v>
                </c:pt>
                <c:pt idx="2">
                  <c:v>Colorado Springs PD</c:v>
                </c:pt>
                <c:pt idx="3">
                  <c:v>Cripple Creek</c:v>
                </c:pt>
                <c:pt idx="4">
                  <c:v>Custer County</c:v>
                </c:pt>
                <c:pt idx="5">
                  <c:v>El Paso County SO</c:v>
                </c:pt>
                <c:pt idx="6">
                  <c:v>Florence PD</c:v>
                </c:pt>
                <c:pt idx="7">
                  <c:v>Fountain PD</c:v>
                </c:pt>
                <c:pt idx="8">
                  <c:v>Fremont County SO</c:v>
                </c:pt>
                <c:pt idx="9">
                  <c:v>Park County SO</c:v>
                </c:pt>
                <c:pt idx="10">
                  <c:v>Pikes Peak CC</c:v>
                </c:pt>
                <c:pt idx="11">
                  <c:v>Pueblo County SO</c:v>
                </c:pt>
                <c:pt idx="12">
                  <c:v>Pueblo PD</c:v>
                </c:pt>
                <c:pt idx="13">
                  <c:v>Salida PD</c:v>
                </c:pt>
                <c:pt idx="14">
                  <c:v>Teller County SO</c:v>
                </c:pt>
                <c:pt idx="15">
                  <c:v>Woodland Park</c:v>
                </c:pt>
              </c:strCache>
            </c:strRef>
          </c:cat>
          <c:val>
            <c:numRef>
              <c:f>Scholarships!$C$68:$C$84</c:f>
              <c:numCache>
                <c:formatCode>General</c:formatCode>
                <c:ptCount val="16"/>
                <c:pt idx="0">
                  <c:v>1</c:v>
                </c:pt>
                <c:pt idx="1">
                  <c:v>2</c:v>
                </c:pt>
                <c:pt idx="3">
                  <c:v>2</c:v>
                </c:pt>
                <c:pt idx="4">
                  <c:v>2</c:v>
                </c:pt>
                <c:pt idx="6">
                  <c:v>2</c:v>
                </c:pt>
                <c:pt idx="7">
                  <c:v>4</c:v>
                </c:pt>
                <c:pt idx="8">
                  <c:v>1</c:v>
                </c:pt>
                <c:pt idx="10">
                  <c:v>1</c:v>
                </c:pt>
                <c:pt idx="14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1-69B2-4795-8948-2A81976C3512}"/>
            </c:ext>
          </c:extLst>
        </c:ser>
        <c:ser>
          <c:idx val="2"/>
          <c:order val="2"/>
          <c:tx>
            <c:strRef>
              <c:f>Scholarships!$D$67</c:f>
              <c:strCache>
                <c:ptCount val="1"/>
                <c:pt idx="0">
                  <c:v>Sum of Urban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43-69B2-4795-8948-2A81976C3512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45-69B2-4795-8948-2A81976C3512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47-69B2-4795-8948-2A81976C3512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49-69B2-4795-8948-2A81976C3512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4B-69B2-4795-8948-2A81976C3512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4D-69B2-4795-8948-2A81976C3512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4F-69B2-4795-8948-2A81976C3512}"/>
              </c:ext>
            </c:extLst>
          </c:dPt>
          <c:dPt>
            <c:idx val="7"/>
            <c:bubble3D val="0"/>
            <c:spPr>
              <a:solidFill>
                <a:schemeClr val="accent2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51-69B2-4795-8948-2A81976C3512}"/>
              </c:ext>
            </c:extLst>
          </c:dPt>
          <c:dPt>
            <c:idx val="8"/>
            <c:bubble3D val="0"/>
            <c:spPr>
              <a:solidFill>
                <a:schemeClr val="accent3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53-69B2-4795-8948-2A81976C3512}"/>
              </c:ext>
            </c:extLst>
          </c:dPt>
          <c:dPt>
            <c:idx val="9"/>
            <c:bubble3D val="0"/>
            <c:spPr>
              <a:solidFill>
                <a:schemeClr val="accent4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55-69B2-4795-8948-2A81976C3512}"/>
              </c:ext>
            </c:extLst>
          </c:dPt>
          <c:dPt>
            <c:idx val="10"/>
            <c:bubble3D val="0"/>
            <c:spPr>
              <a:solidFill>
                <a:schemeClr val="accent5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57-69B2-4795-8948-2A81976C3512}"/>
              </c:ext>
            </c:extLst>
          </c:dPt>
          <c:dPt>
            <c:idx val="11"/>
            <c:bubble3D val="0"/>
            <c:spPr>
              <a:solidFill>
                <a:schemeClr val="accent6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59-69B2-4795-8948-2A81976C3512}"/>
              </c:ext>
            </c:extLst>
          </c:dPt>
          <c:dPt>
            <c:idx val="12"/>
            <c:bubble3D val="0"/>
            <c:spPr>
              <a:solidFill>
                <a:schemeClr val="accent1">
                  <a:lumMod val="80000"/>
                  <a:lumOff val="2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5B-69B2-4795-8948-2A81976C3512}"/>
              </c:ext>
            </c:extLst>
          </c:dPt>
          <c:dPt>
            <c:idx val="13"/>
            <c:bubble3D val="0"/>
            <c:spPr>
              <a:solidFill>
                <a:schemeClr val="accent2">
                  <a:lumMod val="80000"/>
                  <a:lumOff val="2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5D-69B2-4795-8948-2A81976C3512}"/>
              </c:ext>
            </c:extLst>
          </c:dPt>
          <c:dPt>
            <c:idx val="14"/>
            <c:bubble3D val="0"/>
            <c:spPr>
              <a:solidFill>
                <a:schemeClr val="accent3">
                  <a:lumMod val="80000"/>
                  <a:lumOff val="2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5F-69B2-4795-8948-2A81976C3512}"/>
              </c:ext>
            </c:extLst>
          </c:dPt>
          <c:dPt>
            <c:idx val="15"/>
            <c:bubble3D val="0"/>
            <c:spPr>
              <a:solidFill>
                <a:schemeClr val="accent4">
                  <a:lumMod val="80000"/>
                  <a:lumOff val="2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61-69B2-4795-8948-2A81976C3512}"/>
              </c:ext>
            </c:extLst>
          </c:dPt>
          <c:cat>
            <c:strRef>
              <c:f>Scholarships!$A$68:$A$84</c:f>
              <c:strCache>
                <c:ptCount val="16"/>
                <c:pt idx="0">
                  <c:v>10th JD Attorney's</c:v>
                </c:pt>
                <c:pt idx="1">
                  <c:v>Canon City PD</c:v>
                </c:pt>
                <c:pt idx="2">
                  <c:v>Colorado Springs PD</c:v>
                </c:pt>
                <c:pt idx="3">
                  <c:v>Cripple Creek</c:v>
                </c:pt>
                <c:pt idx="4">
                  <c:v>Custer County</c:v>
                </c:pt>
                <c:pt idx="5">
                  <c:v>El Paso County SO</c:v>
                </c:pt>
                <c:pt idx="6">
                  <c:v>Florence PD</c:v>
                </c:pt>
                <c:pt idx="7">
                  <c:v>Fountain PD</c:v>
                </c:pt>
                <c:pt idx="8">
                  <c:v>Fremont County SO</c:v>
                </c:pt>
                <c:pt idx="9">
                  <c:v>Park County SO</c:v>
                </c:pt>
                <c:pt idx="10">
                  <c:v>Pikes Peak CC</c:v>
                </c:pt>
                <c:pt idx="11">
                  <c:v>Pueblo County SO</c:v>
                </c:pt>
                <c:pt idx="12">
                  <c:v>Pueblo PD</c:v>
                </c:pt>
                <c:pt idx="13">
                  <c:v>Salida PD</c:v>
                </c:pt>
                <c:pt idx="14">
                  <c:v>Teller County SO</c:v>
                </c:pt>
                <c:pt idx="15">
                  <c:v>Woodland Park</c:v>
                </c:pt>
              </c:strCache>
            </c:strRef>
          </c:cat>
          <c:val>
            <c:numRef>
              <c:f>Scholarships!$D$68:$D$84</c:f>
              <c:numCache>
                <c:formatCode>General</c:formatCode>
                <c:ptCount val="16"/>
                <c:pt idx="12">
                  <c:v>1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2-69B2-4795-8948-2A81976C351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78793049383678526"/>
          <c:y val="1.8122256207104726E-2"/>
          <c:w val="0.17449104269691609"/>
          <c:h val="0.7292798108817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>
      <a:outerShdw blurRad="50800" dist="38100" dir="2700000" algn="tl" rotWithShape="0">
        <a:prstClr val="black">
          <a:alpha val="40000"/>
        </a:prstClr>
      </a:outerShdw>
    </a:effectLst>
  </c:spPr>
  <c:txPr>
    <a:bodyPr/>
    <a:lstStyle/>
    <a:p>
      <a:pPr>
        <a:defRPr/>
      </a:pPr>
      <a:endParaRPr lang="en-US"/>
    </a:p>
  </c:txPr>
  <c:externalData r:id="rId4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9D2EB0-915E-4455-9337-7E78AC2072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2</TotalTime>
  <Pages>7</Pages>
  <Words>543</Words>
  <Characters>309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ssel L. Johnson</dc:creator>
  <cp:lastModifiedBy>Jason Smith</cp:lastModifiedBy>
  <cp:revision>4</cp:revision>
  <cp:lastPrinted>2019-10-03T14:06:00Z</cp:lastPrinted>
  <dcterms:created xsi:type="dcterms:W3CDTF">2019-09-30T17:06:00Z</dcterms:created>
  <dcterms:modified xsi:type="dcterms:W3CDTF">2019-10-03T14:19:00Z</dcterms:modified>
</cp:coreProperties>
</file>